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2782D4" w14:textId="55C388A6" w:rsidR="007C5D09" w:rsidRDefault="00D63C93" w:rsidP="00804175">
      <w:pPr>
        <w:pStyle w:val="Title"/>
        <w:jc w:val="center"/>
      </w:pPr>
      <w:r>
        <w:t>My</w:t>
      </w:r>
      <w:r w:rsidR="00804175">
        <w:t xml:space="preserve"> Cook</w:t>
      </w:r>
      <w:r>
        <w:t>B</w:t>
      </w:r>
      <w:r w:rsidR="00804175">
        <w:t>ook</w:t>
      </w:r>
      <w:r w:rsidR="00A426F8">
        <w:t xml:space="preserve"> – popis úlohy</w:t>
      </w:r>
    </w:p>
    <w:p w14:paraId="50C0F251" w14:textId="77777777" w:rsidR="00D63C93" w:rsidRPr="00D63C93" w:rsidRDefault="00D63C93" w:rsidP="00D63C93"/>
    <w:p w14:paraId="1418E641" w14:textId="07C042E3" w:rsidR="00511393" w:rsidRPr="00696661" w:rsidRDefault="00511393" w:rsidP="00696661">
      <w:pPr>
        <w:pStyle w:val="Heading1"/>
      </w:pPr>
      <w:r w:rsidRPr="00696661">
        <w:rPr>
          <w:rStyle w:val="Strong"/>
          <w:b w:val="0"/>
          <w:bCs w:val="0"/>
        </w:rPr>
        <w:t>Motivace</w:t>
      </w:r>
    </w:p>
    <w:p w14:paraId="019EF07C" w14:textId="16BC7C2C" w:rsidR="00D63C93" w:rsidRPr="00D63C93" w:rsidRDefault="00D63C93" w:rsidP="00D63C93">
      <w:r>
        <w:t>Cílem</w:t>
      </w:r>
      <w:r w:rsidR="00292152">
        <w:t xml:space="preserve"> práce</w:t>
      </w:r>
      <w:bookmarkStart w:id="0" w:name="_GoBack"/>
      <w:bookmarkEnd w:id="0"/>
      <w:r>
        <w:t xml:space="preserve"> je vytvořit webovou aplikaci umožňující komunitě uživatelů </w:t>
      </w:r>
      <w:r w:rsidR="007D1AE8">
        <w:t>vytvářet, modifikovat</w:t>
      </w:r>
      <w:r w:rsidR="00D308F0">
        <w:t xml:space="preserve"> </w:t>
      </w:r>
      <w:r w:rsidR="007D1AE8">
        <w:t xml:space="preserve">a zobrazovat recepty pokrmů. </w:t>
      </w:r>
    </w:p>
    <w:p w14:paraId="13CEF5FC" w14:textId="402C2709" w:rsidR="00804175" w:rsidRDefault="00D81C8E" w:rsidP="00696661">
      <w:pPr>
        <w:pStyle w:val="Heading1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Uživatelské role</w:t>
      </w:r>
    </w:p>
    <w:p w14:paraId="275F1F58" w14:textId="470A63F4" w:rsidR="00B84072" w:rsidRDefault="00D308F0" w:rsidP="00B84072">
      <w:pPr>
        <w:pStyle w:val="ListParagraph"/>
        <w:numPr>
          <w:ilvl w:val="0"/>
          <w:numId w:val="8"/>
        </w:numPr>
      </w:pPr>
      <w:r>
        <w:t>Nepřihlášený uživatel</w:t>
      </w:r>
    </w:p>
    <w:p w14:paraId="7184ED24" w14:textId="19C684E2" w:rsidR="00B84072" w:rsidRDefault="00D308F0" w:rsidP="00B84072">
      <w:pPr>
        <w:pStyle w:val="ListParagraph"/>
        <w:numPr>
          <w:ilvl w:val="0"/>
          <w:numId w:val="8"/>
        </w:numPr>
      </w:pPr>
      <w:r>
        <w:t>Přihlášený uživatel</w:t>
      </w:r>
    </w:p>
    <w:p w14:paraId="5B5E4A4E" w14:textId="5BC524E3" w:rsidR="00B84072" w:rsidRDefault="00D308F0" w:rsidP="00B84072">
      <w:pPr>
        <w:pStyle w:val="ListParagraph"/>
        <w:numPr>
          <w:ilvl w:val="1"/>
          <w:numId w:val="8"/>
        </w:numPr>
      </w:pPr>
      <w:r>
        <w:t>Obyčejný uživatel</w:t>
      </w:r>
      <w:r w:rsidR="00D53F41">
        <w:t xml:space="preserve"> (Regular user)</w:t>
      </w:r>
    </w:p>
    <w:p w14:paraId="0F2383EC" w14:textId="6A8C5A01" w:rsidR="009C41BD" w:rsidRPr="009C41BD" w:rsidRDefault="00B84072" w:rsidP="007D5704">
      <w:pPr>
        <w:pStyle w:val="ListParagraph"/>
        <w:numPr>
          <w:ilvl w:val="1"/>
          <w:numId w:val="8"/>
        </w:numPr>
      </w:pPr>
      <w:r>
        <w:t>Admin</w:t>
      </w:r>
    </w:p>
    <w:p w14:paraId="29C2A855" w14:textId="37021001" w:rsidR="00B84072" w:rsidRPr="00696661" w:rsidRDefault="00B84072" w:rsidP="00696661">
      <w:pPr>
        <w:pStyle w:val="Heading1"/>
        <w:rPr>
          <w:rStyle w:val="Strong"/>
          <w:b w:val="0"/>
          <w:bCs w:val="0"/>
        </w:rPr>
      </w:pPr>
      <w:r w:rsidRPr="00696661">
        <w:rPr>
          <w:rStyle w:val="Strong"/>
          <w:b w:val="0"/>
          <w:bCs w:val="0"/>
        </w:rPr>
        <w:t>Popis</w:t>
      </w:r>
    </w:p>
    <w:p w14:paraId="652CC20A" w14:textId="58CFCD0E" w:rsidR="001A0A8F" w:rsidRPr="001A0A8F" w:rsidRDefault="001A0A8F" w:rsidP="00696661">
      <w:pPr>
        <w:pStyle w:val="Heading2"/>
      </w:pPr>
      <w:r w:rsidRPr="00696661">
        <w:t>Funkce</w:t>
      </w:r>
      <w:r>
        <w:t xml:space="preserve">: </w:t>
      </w:r>
    </w:p>
    <w:p w14:paraId="7505AF6D" w14:textId="60A28215" w:rsidR="00813780" w:rsidRPr="00813780" w:rsidRDefault="00DD5C3E" w:rsidP="001A0A8F">
      <w:pPr>
        <w:pStyle w:val="ListParagraph"/>
        <w:numPr>
          <w:ilvl w:val="0"/>
          <w:numId w:val="26"/>
        </w:numPr>
        <w:spacing w:after="0"/>
      </w:pPr>
      <w:r>
        <w:t xml:space="preserve">Klíčovým prvkem celé aplikace je </w:t>
      </w:r>
      <w:r w:rsidRPr="00D308F0">
        <w:rPr>
          <w:b/>
          <w:bCs/>
        </w:rPr>
        <w:t>recept</w:t>
      </w:r>
      <w:r>
        <w:t xml:space="preserve">. Každý recept </w:t>
      </w:r>
      <w:r w:rsidR="00D308F0">
        <w:t>obsahuje</w:t>
      </w:r>
      <w:r>
        <w:t>:</w:t>
      </w:r>
    </w:p>
    <w:p w14:paraId="77EBCEAA" w14:textId="17CCF800" w:rsidR="00B84072" w:rsidRDefault="00DF5054" w:rsidP="00D14E2D">
      <w:pPr>
        <w:pStyle w:val="ListParagraph"/>
        <w:numPr>
          <w:ilvl w:val="1"/>
          <w:numId w:val="26"/>
        </w:numPr>
        <w:spacing w:after="0"/>
      </w:pPr>
      <w:r>
        <w:t>Název</w:t>
      </w:r>
    </w:p>
    <w:p w14:paraId="0C2DE958" w14:textId="43BF3725" w:rsidR="00DF5054" w:rsidRDefault="00DF5054" w:rsidP="00D14E2D">
      <w:pPr>
        <w:pStyle w:val="ListParagraph"/>
        <w:numPr>
          <w:ilvl w:val="1"/>
          <w:numId w:val="26"/>
        </w:numPr>
      </w:pPr>
      <w:r>
        <w:t>Obrázek</w:t>
      </w:r>
    </w:p>
    <w:p w14:paraId="29054F62" w14:textId="78DD5219" w:rsidR="00707B48" w:rsidRDefault="00B84072" w:rsidP="00D14E2D">
      <w:pPr>
        <w:pStyle w:val="ListParagraph"/>
        <w:numPr>
          <w:ilvl w:val="1"/>
          <w:numId w:val="26"/>
        </w:numPr>
      </w:pPr>
      <w:r>
        <w:t>jméno autora</w:t>
      </w:r>
    </w:p>
    <w:p w14:paraId="71CFF237" w14:textId="5D35D546" w:rsidR="00DF2DEB" w:rsidRDefault="00B84072" w:rsidP="00D14E2D">
      <w:pPr>
        <w:pStyle w:val="ListParagraph"/>
        <w:numPr>
          <w:ilvl w:val="1"/>
          <w:numId w:val="26"/>
        </w:numPr>
      </w:pPr>
      <w:r>
        <w:t>datum přidání</w:t>
      </w:r>
      <w:r w:rsidR="00DF2DEB" w:rsidRPr="00DF2DEB">
        <w:t xml:space="preserve"> </w:t>
      </w:r>
    </w:p>
    <w:p w14:paraId="7543BF62" w14:textId="3259F8C7" w:rsidR="00B41B22" w:rsidRDefault="00AC70BD" w:rsidP="00D14E2D">
      <w:pPr>
        <w:pStyle w:val="ListParagraph"/>
        <w:numPr>
          <w:ilvl w:val="1"/>
          <w:numId w:val="26"/>
        </w:numPr>
      </w:pPr>
      <w:r>
        <w:t xml:space="preserve">potřebný </w:t>
      </w:r>
      <w:r w:rsidR="00B41B22">
        <w:t>čas</w:t>
      </w:r>
      <w:r>
        <w:t xml:space="preserve"> na</w:t>
      </w:r>
      <w:r w:rsidR="00B41B22">
        <w:t xml:space="preserve"> vaření</w:t>
      </w:r>
    </w:p>
    <w:p w14:paraId="6189E104" w14:textId="1816E896" w:rsidR="00DF2DEB" w:rsidRDefault="00AC25D9" w:rsidP="00D14E2D">
      <w:pPr>
        <w:pStyle w:val="ListParagraph"/>
        <w:numPr>
          <w:ilvl w:val="1"/>
          <w:numId w:val="26"/>
        </w:numPr>
      </w:pPr>
      <w:r>
        <w:t>vybrané prvky z </w:t>
      </w:r>
      <w:r w:rsidR="00DF5054" w:rsidRPr="00D14E2D">
        <w:rPr>
          <w:b/>
          <w:bCs/>
        </w:rPr>
        <w:t>rozdělení</w:t>
      </w:r>
      <w:r w:rsidRPr="00D14E2D">
        <w:rPr>
          <w:b/>
          <w:bCs/>
        </w:rPr>
        <w:t xml:space="preserve"> </w:t>
      </w:r>
      <w:r w:rsidR="00813780" w:rsidRPr="00D14E2D">
        <w:rPr>
          <w:b/>
          <w:bCs/>
        </w:rPr>
        <w:t>podle kategorie</w:t>
      </w:r>
    </w:p>
    <w:p w14:paraId="7295A99C" w14:textId="308390BF" w:rsidR="00AC25D9" w:rsidRDefault="00F217FE" w:rsidP="00D14E2D">
      <w:pPr>
        <w:pStyle w:val="ListParagraph"/>
        <w:numPr>
          <w:ilvl w:val="2"/>
          <w:numId w:val="26"/>
        </w:numPr>
      </w:pPr>
      <w:r>
        <w:t>předkrm, polévka, hlavní chod, dezert, svačina</w:t>
      </w:r>
    </w:p>
    <w:p w14:paraId="6616AEDF" w14:textId="7B5BBE3D" w:rsidR="00AC25D9" w:rsidRDefault="00AC25D9" w:rsidP="00D14E2D">
      <w:pPr>
        <w:pStyle w:val="ListParagraph"/>
        <w:numPr>
          <w:ilvl w:val="2"/>
          <w:numId w:val="26"/>
        </w:numPr>
      </w:pPr>
      <w:r>
        <w:t xml:space="preserve">může být </w:t>
      </w:r>
      <w:r w:rsidR="00707B48">
        <w:t xml:space="preserve">více prvků zároveň (předkrm </w:t>
      </w:r>
      <w:r w:rsidR="00707B48" w:rsidRPr="00D14E2D">
        <w:rPr>
          <w:b/>
          <w:bCs/>
        </w:rPr>
        <w:t>a zároveň</w:t>
      </w:r>
      <w:r w:rsidR="00707B48">
        <w:t xml:space="preserve"> hlavní chod)</w:t>
      </w:r>
    </w:p>
    <w:p w14:paraId="018A33BE" w14:textId="062CB3A3" w:rsidR="00DF2DEB" w:rsidRDefault="00AC25D9" w:rsidP="00D14E2D">
      <w:pPr>
        <w:pStyle w:val="ListParagraph"/>
        <w:numPr>
          <w:ilvl w:val="1"/>
          <w:numId w:val="26"/>
        </w:numPr>
      </w:pPr>
      <w:r>
        <w:t xml:space="preserve">vybraný prvek z </w:t>
      </w:r>
      <w:r w:rsidR="00DF5054" w:rsidRPr="00D14E2D">
        <w:rPr>
          <w:b/>
          <w:bCs/>
        </w:rPr>
        <w:t>rozdělení</w:t>
      </w:r>
      <w:r w:rsidR="00DF2DEB" w:rsidRPr="00D14E2D">
        <w:rPr>
          <w:b/>
          <w:bCs/>
        </w:rPr>
        <w:t xml:space="preserve"> </w:t>
      </w:r>
      <w:r w:rsidRPr="00D14E2D">
        <w:rPr>
          <w:b/>
          <w:bCs/>
        </w:rPr>
        <w:t>podle země původu</w:t>
      </w:r>
    </w:p>
    <w:p w14:paraId="74B4006C" w14:textId="472B30FF" w:rsidR="00707B48" w:rsidRDefault="00F217FE" w:rsidP="00D14E2D">
      <w:pPr>
        <w:pStyle w:val="ListParagraph"/>
        <w:numPr>
          <w:ilvl w:val="2"/>
          <w:numId w:val="26"/>
        </w:numPr>
      </w:pPr>
      <w:r>
        <w:t>Neznámá, Česko, Vietnam, Itálie, Maďarsko, Španělsko</w:t>
      </w:r>
    </w:p>
    <w:p w14:paraId="14BD78AC" w14:textId="682CDE38" w:rsidR="00707B48" w:rsidRDefault="00707B48" w:rsidP="00D14E2D">
      <w:pPr>
        <w:pStyle w:val="ListParagraph"/>
        <w:numPr>
          <w:ilvl w:val="2"/>
          <w:numId w:val="26"/>
        </w:numPr>
      </w:pPr>
      <w:r>
        <w:t xml:space="preserve">Může být pouze jeden vybraný prvek (Itálie </w:t>
      </w:r>
      <w:r w:rsidRPr="00D14E2D">
        <w:rPr>
          <w:b/>
          <w:bCs/>
        </w:rPr>
        <w:t>nebo</w:t>
      </w:r>
      <w:r>
        <w:t xml:space="preserve"> Vietnam)</w:t>
      </w:r>
    </w:p>
    <w:p w14:paraId="182A6288" w14:textId="2E3B3F62" w:rsidR="00B84072" w:rsidRDefault="00AE6CC3" w:rsidP="00D14E2D">
      <w:pPr>
        <w:pStyle w:val="ListParagraph"/>
        <w:numPr>
          <w:ilvl w:val="1"/>
          <w:numId w:val="26"/>
        </w:numPr>
      </w:pPr>
      <w:r>
        <w:t>seznam</w:t>
      </w:r>
      <w:r w:rsidR="00B84072">
        <w:t xml:space="preserve"> ingrediencí</w:t>
      </w:r>
    </w:p>
    <w:p w14:paraId="2976F9C5" w14:textId="4ECA3FF7" w:rsidR="00DD4EA2" w:rsidRDefault="00DD4EA2" w:rsidP="000B6B3C">
      <w:pPr>
        <w:pStyle w:val="ListParagraph"/>
        <w:numPr>
          <w:ilvl w:val="2"/>
          <w:numId w:val="26"/>
        </w:numPr>
      </w:pPr>
      <w:r>
        <w:t>rozdělení do 3 prvků</w:t>
      </w:r>
      <w:r w:rsidR="00D14E2D">
        <w:t xml:space="preserve"> – </w:t>
      </w:r>
      <w:r>
        <w:t>název ingredience, množství, jednotky</w:t>
      </w:r>
    </w:p>
    <w:p w14:paraId="3163E290" w14:textId="151E8163" w:rsidR="00AC25D9" w:rsidRDefault="00B84072" w:rsidP="00D14E2D">
      <w:pPr>
        <w:pStyle w:val="ListParagraph"/>
        <w:numPr>
          <w:ilvl w:val="1"/>
          <w:numId w:val="26"/>
        </w:numPr>
      </w:pPr>
      <w:r>
        <w:t>text s popisem přípravy</w:t>
      </w:r>
    </w:p>
    <w:p w14:paraId="14870E3E" w14:textId="439170E1" w:rsidR="00D14E2D" w:rsidRDefault="00D14E2D" w:rsidP="001A0A8F">
      <w:pPr>
        <w:pStyle w:val="ListParagraph"/>
        <w:numPr>
          <w:ilvl w:val="0"/>
          <w:numId w:val="26"/>
        </w:numPr>
        <w:spacing w:after="0"/>
      </w:pPr>
      <w:r>
        <w:t>Recepty je možné</w:t>
      </w:r>
    </w:p>
    <w:p w14:paraId="3DA44373" w14:textId="431531D4" w:rsidR="00D14E2D" w:rsidRDefault="00D14E2D" w:rsidP="00D14E2D">
      <w:pPr>
        <w:pStyle w:val="ListParagraph"/>
        <w:numPr>
          <w:ilvl w:val="1"/>
          <w:numId w:val="26"/>
        </w:numPr>
        <w:spacing w:after="0"/>
      </w:pPr>
      <w:r>
        <w:t>Zobrazit</w:t>
      </w:r>
    </w:p>
    <w:p w14:paraId="1F255DB2" w14:textId="431531D4" w:rsidR="00D14E2D" w:rsidRDefault="00D14E2D" w:rsidP="00D14E2D">
      <w:pPr>
        <w:pStyle w:val="ListParagraph"/>
        <w:numPr>
          <w:ilvl w:val="1"/>
          <w:numId w:val="26"/>
        </w:numPr>
        <w:spacing w:after="0"/>
      </w:pPr>
      <w:r>
        <w:t>Přidat</w:t>
      </w:r>
    </w:p>
    <w:p w14:paraId="1F21B95E" w14:textId="005F6DB7" w:rsidR="00D14E2D" w:rsidRDefault="00D14E2D" w:rsidP="00D14E2D">
      <w:pPr>
        <w:pStyle w:val="ListParagraph"/>
        <w:numPr>
          <w:ilvl w:val="1"/>
          <w:numId w:val="26"/>
        </w:numPr>
        <w:spacing w:after="0"/>
      </w:pPr>
      <w:r>
        <w:t>Upravit</w:t>
      </w:r>
    </w:p>
    <w:p w14:paraId="1497BDF4" w14:textId="2FC49472" w:rsidR="00D14E2D" w:rsidRDefault="00D14E2D" w:rsidP="00D14E2D">
      <w:pPr>
        <w:pStyle w:val="ListParagraph"/>
        <w:numPr>
          <w:ilvl w:val="1"/>
          <w:numId w:val="26"/>
        </w:numPr>
        <w:spacing w:after="0"/>
      </w:pPr>
      <w:r>
        <w:t>Odstranit</w:t>
      </w:r>
    </w:p>
    <w:p w14:paraId="4FED3C8E" w14:textId="5605A27E" w:rsidR="00813780" w:rsidRDefault="00CD0014" w:rsidP="001A0A8F">
      <w:pPr>
        <w:pStyle w:val="ListParagraph"/>
        <w:numPr>
          <w:ilvl w:val="0"/>
          <w:numId w:val="26"/>
        </w:numPr>
        <w:spacing w:after="0"/>
      </w:pPr>
      <w:r>
        <w:t>Recepty je možné filtrovat</w:t>
      </w:r>
      <w:r w:rsidR="00DD5C3E">
        <w:t xml:space="preserve"> podle:</w:t>
      </w:r>
    </w:p>
    <w:p w14:paraId="2C481E42" w14:textId="310DD36B" w:rsidR="00CD0014" w:rsidRDefault="009A57F9" w:rsidP="00DD5C3E">
      <w:pPr>
        <w:pStyle w:val="ListParagraph"/>
        <w:numPr>
          <w:ilvl w:val="0"/>
          <w:numId w:val="20"/>
        </w:numPr>
      </w:pPr>
      <w:r>
        <w:t>A</w:t>
      </w:r>
      <w:r w:rsidR="00CD0014">
        <w:t>utora</w:t>
      </w:r>
      <w:r>
        <w:t xml:space="preserve"> (zobrazit jen vaše recep</w:t>
      </w:r>
      <w:r w:rsidR="00B753CA">
        <w:t>t</w:t>
      </w:r>
      <w:r>
        <w:t>y)</w:t>
      </w:r>
    </w:p>
    <w:p w14:paraId="7541065A" w14:textId="62DF518B" w:rsidR="00DD5C3E" w:rsidRDefault="00813780" w:rsidP="00DD5C3E">
      <w:pPr>
        <w:pStyle w:val="ListParagraph"/>
        <w:numPr>
          <w:ilvl w:val="0"/>
          <w:numId w:val="20"/>
        </w:numPr>
      </w:pPr>
      <w:r>
        <w:t>kategorie</w:t>
      </w:r>
    </w:p>
    <w:p w14:paraId="6C1125B0" w14:textId="77777777" w:rsidR="00B753CA" w:rsidRDefault="00DD5C3E" w:rsidP="00B753CA">
      <w:pPr>
        <w:pStyle w:val="ListParagraph"/>
        <w:numPr>
          <w:ilvl w:val="0"/>
          <w:numId w:val="20"/>
        </w:numPr>
      </w:pPr>
      <w:r>
        <w:t>země původu</w:t>
      </w:r>
    </w:p>
    <w:p w14:paraId="4AB9F7D2" w14:textId="7789F35A" w:rsidR="00CD0014" w:rsidRDefault="00B753CA" w:rsidP="00B753CA">
      <w:pPr>
        <w:pStyle w:val="ListParagraph"/>
        <w:numPr>
          <w:ilvl w:val="0"/>
          <w:numId w:val="20"/>
        </w:numPr>
      </w:pPr>
      <w:r>
        <w:t xml:space="preserve">zobrazit všechny </w:t>
      </w:r>
      <w:r w:rsidR="007D5704">
        <w:br w:type="page"/>
      </w:r>
    </w:p>
    <w:p w14:paraId="65DEA5D4" w14:textId="2EBAF3DC" w:rsidR="00CD0014" w:rsidRDefault="001A0A8F" w:rsidP="00696661">
      <w:pPr>
        <w:pStyle w:val="Heading2"/>
      </w:pPr>
      <w:r w:rsidRPr="00696661">
        <w:lastRenderedPageBreak/>
        <w:t>Funkce</w:t>
      </w:r>
      <w:r>
        <w:t xml:space="preserve"> podle rolí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00"/>
        <w:gridCol w:w="1398"/>
        <w:gridCol w:w="1906"/>
        <w:gridCol w:w="958"/>
      </w:tblGrid>
      <w:tr w:rsidR="001A0A8F" w14:paraId="17FE32FE" w14:textId="77777777" w:rsidTr="001221D5">
        <w:trPr>
          <w:jc w:val="center"/>
        </w:trPr>
        <w:tc>
          <w:tcPr>
            <w:tcW w:w="4800" w:type="dxa"/>
            <w:vMerge w:val="restart"/>
            <w:vAlign w:val="center"/>
          </w:tcPr>
          <w:p w14:paraId="48BD3CC4" w14:textId="5AAFF469" w:rsidR="001A0A8F" w:rsidRDefault="001A0A8F" w:rsidP="00FE504A">
            <w:pPr>
              <w:jc w:val="center"/>
            </w:pPr>
            <w:r>
              <w:t>Funkce</w:t>
            </w:r>
          </w:p>
        </w:tc>
        <w:tc>
          <w:tcPr>
            <w:tcW w:w="1398" w:type="dxa"/>
            <w:vMerge w:val="restart"/>
            <w:vAlign w:val="center"/>
          </w:tcPr>
          <w:p w14:paraId="1ED0FD2D" w14:textId="10C92B64" w:rsidR="001A0A8F" w:rsidRDefault="009A57F9" w:rsidP="00FE504A">
            <w:pPr>
              <w:jc w:val="center"/>
            </w:pPr>
            <w:r>
              <w:t>Nepřihlášený uživatel</w:t>
            </w:r>
          </w:p>
        </w:tc>
        <w:tc>
          <w:tcPr>
            <w:tcW w:w="2864" w:type="dxa"/>
            <w:gridSpan w:val="2"/>
            <w:vAlign w:val="center"/>
          </w:tcPr>
          <w:p w14:paraId="528D763F" w14:textId="645A3EB7" w:rsidR="001A0A8F" w:rsidRDefault="009A57F9" w:rsidP="00FE504A">
            <w:pPr>
              <w:jc w:val="center"/>
            </w:pPr>
            <w:r>
              <w:t>Přihlášený uživatel</w:t>
            </w:r>
          </w:p>
        </w:tc>
      </w:tr>
      <w:tr w:rsidR="009A57F9" w14:paraId="4378F792" w14:textId="77777777" w:rsidTr="001221D5">
        <w:trPr>
          <w:jc w:val="center"/>
        </w:trPr>
        <w:tc>
          <w:tcPr>
            <w:tcW w:w="4800" w:type="dxa"/>
            <w:vMerge/>
            <w:vAlign w:val="center"/>
          </w:tcPr>
          <w:p w14:paraId="0DF70787" w14:textId="77777777" w:rsidR="009A57F9" w:rsidRDefault="009A57F9" w:rsidP="00FE504A">
            <w:pPr>
              <w:jc w:val="center"/>
            </w:pPr>
          </w:p>
        </w:tc>
        <w:tc>
          <w:tcPr>
            <w:tcW w:w="1398" w:type="dxa"/>
            <w:vMerge/>
            <w:vAlign w:val="center"/>
          </w:tcPr>
          <w:p w14:paraId="58E883EF" w14:textId="77777777" w:rsidR="009A57F9" w:rsidRDefault="009A57F9" w:rsidP="00FE504A">
            <w:pPr>
              <w:jc w:val="center"/>
            </w:pPr>
          </w:p>
        </w:tc>
        <w:tc>
          <w:tcPr>
            <w:tcW w:w="1906" w:type="dxa"/>
            <w:vAlign w:val="center"/>
          </w:tcPr>
          <w:p w14:paraId="6B1A4302" w14:textId="77777777" w:rsidR="009A57F9" w:rsidRDefault="009A57F9" w:rsidP="00FE504A">
            <w:pPr>
              <w:jc w:val="center"/>
            </w:pPr>
            <w:r>
              <w:t>Regular user</w:t>
            </w:r>
          </w:p>
        </w:tc>
        <w:tc>
          <w:tcPr>
            <w:tcW w:w="958" w:type="dxa"/>
            <w:vAlign w:val="center"/>
          </w:tcPr>
          <w:p w14:paraId="60B60F61" w14:textId="77777777" w:rsidR="009A57F9" w:rsidRDefault="009A57F9" w:rsidP="00FE504A">
            <w:pPr>
              <w:jc w:val="center"/>
            </w:pPr>
            <w:r>
              <w:t>admin</w:t>
            </w:r>
          </w:p>
        </w:tc>
      </w:tr>
      <w:tr w:rsidR="001221D5" w14:paraId="022FB53F" w14:textId="77777777" w:rsidTr="001221D5">
        <w:trPr>
          <w:jc w:val="center"/>
        </w:trPr>
        <w:tc>
          <w:tcPr>
            <w:tcW w:w="4800" w:type="dxa"/>
          </w:tcPr>
          <w:p w14:paraId="12BE7522" w14:textId="5EFE62AE" w:rsidR="001221D5" w:rsidRPr="001A0A8F" w:rsidRDefault="001221D5" w:rsidP="001221D5">
            <w:pPr>
              <w:rPr>
                <w:b/>
                <w:bCs/>
              </w:rPr>
            </w:pPr>
            <w:r w:rsidRPr="001A0A8F">
              <w:rPr>
                <w:b/>
                <w:bCs/>
              </w:rPr>
              <w:t>Zobrazení receptů</w:t>
            </w:r>
          </w:p>
        </w:tc>
        <w:tc>
          <w:tcPr>
            <w:tcW w:w="1398" w:type="dxa"/>
          </w:tcPr>
          <w:p w14:paraId="2FA04BB4" w14:textId="468ED4AE" w:rsidR="001221D5" w:rsidRPr="00B84072" w:rsidRDefault="001221D5" w:rsidP="001221D5">
            <w:pPr>
              <w:jc w:val="center"/>
              <w:rPr>
                <w:b/>
                <w:bCs/>
              </w:rPr>
            </w:pPr>
            <w:r w:rsidRPr="00B84072">
              <w:rPr>
                <w:rFonts w:ascii="Segoe UI Symbol" w:hAnsi="Segoe UI Symbol" w:cs="Segoe UI Symbol"/>
                <w:b/>
                <w:bCs/>
                <w:shd w:val="clear" w:color="auto" w:fill="FFFFFF"/>
              </w:rPr>
              <w:t>✓</w:t>
            </w:r>
          </w:p>
        </w:tc>
        <w:tc>
          <w:tcPr>
            <w:tcW w:w="1906" w:type="dxa"/>
          </w:tcPr>
          <w:p w14:paraId="338514A1" w14:textId="454B42E9" w:rsidR="001221D5" w:rsidRDefault="001221D5" w:rsidP="001221D5">
            <w:pPr>
              <w:jc w:val="center"/>
            </w:pPr>
            <w:r w:rsidRPr="00B84072">
              <w:rPr>
                <w:rFonts w:ascii="Segoe UI Symbol" w:hAnsi="Segoe UI Symbol" w:cs="Segoe UI Symbol"/>
                <w:b/>
                <w:bCs/>
                <w:shd w:val="clear" w:color="auto" w:fill="FFFFFF"/>
              </w:rPr>
              <w:t>✓</w:t>
            </w:r>
          </w:p>
        </w:tc>
        <w:tc>
          <w:tcPr>
            <w:tcW w:w="958" w:type="dxa"/>
          </w:tcPr>
          <w:p w14:paraId="1197A8B4" w14:textId="4828EF4E" w:rsidR="001221D5" w:rsidRPr="00B84072" w:rsidRDefault="001221D5" w:rsidP="001221D5">
            <w:pPr>
              <w:jc w:val="center"/>
              <w:rPr>
                <w:rFonts w:ascii="Segoe UI Symbol" w:hAnsi="Segoe UI Symbol" w:cs="Segoe UI Symbol"/>
                <w:b/>
                <w:bCs/>
                <w:shd w:val="clear" w:color="auto" w:fill="FFFFFF"/>
              </w:rPr>
            </w:pPr>
            <w:r w:rsidRPr="00B84072">
              <w:rPr>
                <w:rFonts w:ascii="Segoe UI Symbol" w:hAnsi="Segoe UI Symbol" w:cs="Segoe UI Symbol"/>
                <w:b/>
                <w:bCs/>
                <w:shd w:val="clear" w:color="auto" w:fill="FFFFFF"/>
              </w:rPr>
              <w:t>✓</w:t>
            </w:r>
          </w:p>
        </w:tc>
      </w:tr>
      <w:tr w:rsidR="001221D5" w14:paraId="5228E625" w14:textId="77777777" w:rsidTr="001221D5">
        <w:trPr>
          <w:jc w:val="center"/>
        </w:trPr>
        <w:tc>
          <w:tcPr>
            <w:tcW w:w="4800" w:type="dxa"/>
          </w:tcPr>
          <w:p w14:paraId="57AD747E" w14:textId="7451B189" w:rsidR="001221D5" w:rsidRPr="001A0A8F" w:rsidRDefault="001221D5" w:rsidP="001221D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Změna stylu </w:t>
            </w:r>
            <w:r w:rsidR="00F97122">
              <w:rPr>
                <w:b/>
                <w:bCs/>
              </w:rPr>
              <w:t>aplikace</w:t>
            </w:r>
          </w:p>
        </w:tc>
        <w:tc>
          <w:tcPr>
            <w:tcW w:w="1398" w:type="dxa"/>
          </w:tcPr>
          <w:p w14:paraId="345AE72E" w14:textId="4B807F9E" w:rsidR="001221D5" w:rsidRPr="00B84072" w:rsidRDefault="001221D5" w:rsidP="001221D5">
            <w:pPr>
              <w:jc w:val="center"/>
              <w:rPr>
                <w:rFonts w:ascii="Segoe UI Symbol" w:hAnsi="Segoe UI Symbol" w:cs="Segoe UI Symbol"/>
                <w:b/>
                <w:bCs/>
                <w:shd w:val="clear" w:color="auto" w:fill="FFFFFF"/>
              </w:rPr>
            </w:pPr>
            <w:r w:rsidRPr="00B84072">
              <w:rPr>
                <w:rFonts w:ascii="Segoe UI Symbol" w:hAnsi="Segoe UI Symbol" w:cs="Segoe UI Symbol"/>
                <w:b/>
                <w:bCs/>
                <w:shd w:val="clear" w:color="auto" w:fill="FFFFFF"/>
              </w:rPr>
              <w:t>✓</w:t>
            </w:r>
          </w:p>
        </w:tc>
        <w:tc>
          <w:tcPr>
            <w:tcW w:w="1906" w:type="dxa"/>
          </w:tcPr>
          <w:p w14:paraId="1E63AEA6" w14:textId="1BAC9ACE" w:rsidR="001221D5" w:rsidRPr="00B84072" w:rsidRDefault="001221D5" w:rsidP="001221D5">
            <w:pPr>
              <w:jc w:val="center"/>
              <w:rPr>
                <w:rFonts w:ascii="Segoe UI Symbol" w:hAnsi="Segoe UI Symbol" w:cs="Segoe UI Symbol"/>
                <w:b/>
                <w:bCs/>
                <w:shd w:val="clear" w:color="auto" w:fill="FFFFFF"/>
              </w:rPr>
            </w:pPr>
            <w:r w:rsidRPr="00B84072">
              <w:rPr>
                <w:rFonts w:ascii="Segoe UI Symbol" w:hAnsi="Segoe UI Symbol" w:cs="Segoe UI Symbol"/>
                <w:b/>
                <w:bCs/>
                <w:shd w:val="clear" w:color="auto" w:fill="FFFFFF"/>
              </w:rPr>
              <w:t>✓</w:t>
            </w:r>
          </w:p>
        </w:tc>
        <w:tc>
          <w:tcPr>
            <w:tcW w:w="958" w:type="dxa"/>
          </w:tcPr>
          <w:p w14:paraId="712FCF19" w14:textId="47BB9279" w:rsidR="001221D5" w:rsidRPr="00B84072" w:rsidRDefault="001221D5" w:rsidP="001221D5">
            <w:pPr>
              <w:jc w:val="center"/>
              <w:rPr>
                <w:rFonts w:ascii="Segoe UI Symbol" w:hAnsi="Segoe UI Symbol" w:cs="Segoe UI Symbol"/>
                <w:b/>
                <w:bCs/>
                <w:shd w:val="clear" w:color="auto" w:fill="FFFFFF"/>
              </w:rPr>
            </w:pPr>
            <w:r w:rsidRPr="00B84072">
              <w:rPr>
                <w:rFonts w:ascii="Segoe UI Symbol" w:hAnsi="Segoe UI Symbol" w:cs="Segoe UI Symbol"/>
                <w:b/>
                <w:bCs/>
                <w:shd w:val="clear" w:color="auto" w:fill="FFFFFF"/>
              </w:rPr>
              <w:t>✓</w:t>
            </w:r>
          </w:p>
        </w:tc>
      </w:tr>
      <w:tr w:rsidR="001221D5" w14:paraId="63FE5126" w14:textId="77777777" w:rsidTr="001221D5">
        <w:trPr>
          <w:jc w:val="center"/>
        </w:trPr>
        <w:tc>
          <w:tcPr>
            <w:tcW w:w="4800" w:type="dxa"/>
          </w:tcPr>
          <w:p w14:paraId="7B48D9AC" w14:textId="77777777" w:rsidR="001221D5" w:rsidRPr="001A0A8F" w:rsidRDefault="001221D5" w:rsidP="001221D5">
            <w:pPr>
              <w:rPr>
                <w:b/>
                <w:bCs/>
              </w:rPr>
            </w:pPr>
            <w:r w:rsidRPr="001A0A8F">
              <w:rPr>
                <w:b/>
                <w:bCs/>
              </w:rPr>
              <w:t>Vytváření receptů</w:t>
            </w:r>
          </w:p>
        </w:tc>
        <w:tc>
          <w:tcPr>
            <w:tcW w:w="1398" w:type="dxa"/>
          </w:tcPr>
          <w:p w14:paraId="34D386A3" w14:textId="77777777" w:rsidR="001221D5" w:rsidRDefault="001221D5" w:rsidP="001221D5">
            <w:pPr>
              <w:jc w:val="center"/>
            </w:pPr>
          </w:p>
        </w:tc>
        <w:tc>
          <w:tcPr>
            <w:tcW w:w="1906" w:type="dxa"/>
          </w:tcPr>
          <w:p w14:paraId="31E0DC07" w14:textId="77777777" w:rsidR="001221D5" w:rsidRDefault="001221D5" w:rsidP="001221D5">
            <w:pPr>
              <w:jc w:val="center"/>
            </w:pPr>
            <w:r w:rsidRPr="00B84072">
              <w:rPr>
                <w:rFonts w:ascii="Segoe UI Symbol" w:hAnsi="Segoe UI Symbol" w:cs="Segoe UI Symbol"/>
                <w:b/>
                <w:bCs/>
                <w:shd w:val="clear" w:color="auto" w:fill="FFFFFF"/>
              </w:rPr>
              <w:t>✓</w:t>
            </w:r>
          </w:p>
        </w:tc>
        <w:tc>
          <w:tcPr>
            <w:tcW w:w="958" w:type="dxa"/>
          </w:tcPr>
          <w:p w14:paraId="4FF42362" w14:textId="77777777" w:rsidR="001221D5" w:rsidRPr="00B84072" w:rsidRDefault="001221D5" w:rsidP="001221D5">
            <w:pPr>
              <w:jc w:val="center"/>
              <w:rPr>
                <w:rFonts w:ascii="Segoe UI Symbol" w:hAnsi="Segoe UI Symbol" w:cs="Segoe UI Symbol"/>
                <w:b/>
                <w:bCs/>
                <w:shd w:val="clear" w:color="auto" w:fill="FFFFFF"/>
              </w:rPr>
            </w:pPr>
            <w:r w:rsidRPr="00B84072">
              <w:rPr>
                <w:rFonts w:ascii="Segoe UI Symbol" w:hAnsi="Segoe UI Symbol" w:cs="Segoe UI Symbol"/>
                <w:b/>
                <w:bCs/>
                <w:shd w:val="clear" w:color="auto" w:fill="FFFFFF"/>
              </w:rPr>
              <w:t>✓</w:t>
            </w:r>
          </w:p>
        </w:tc>
      </w:tr>
      <w:tr w:rsidR="001221D5" w14:paraId="74FB7AA7" w14:textId="77777777" w:rsidTr="001221D5">
        <w:trPr>
          <w:jc w:val="center"/>
        </w:trPr>
        <w:tc>
          <w:tcPr>
            <w:tcW w:w="4800" w:type="dxa"/>
          </w:tcPr>
          <w:p w14:paraId="20015205" w14:textId="77777777" w:rsidR="001221D5" w:rsidRPr="001A0A8F" w:rsidRDefault="001221D5" w:rsidP="001221D5">
            <w:pPr>
              <w:rPr>
                <w:b/>
                <w:bCs/>
              </w:rPr>
            </w:pPr>
            <w:r w:rsidRPr="001A0A8F">
              <w:rPr>
                <w:b/>
                <w:bCs/>
              </w:rPr>
              <w:t xml:space="preserve">Úprava/odstranění vlastních receptů </w:t>
            </w:r>
          </w:p>
        </w:tc>
        <w:tc>
          <w:tcPr>
            <w:tcW w:w="1398" w:type="dxa"/>
          </w:tcPr>
          <w:p w14:paraId="6DB44A41" w14:textId="77777777" w:rsidR="001221D5" w:rsidRDefault="001221D5" w:rsidP="001221D5">
            <w:pPr>
              <w:jc w:val="center"/>
            </w:pPr>
          </w:p>
        </w:tc>
        <w:tc>
          <w:tcPr>
            <w:tcW w:w="1906" w:type="dxa"/>
          </w:tcPr>
          <w:p w14:paraId="3891818C" w14:textId="77777777" w:rsidR="001221D5" w:rsidRDefault="001221D5" w:rsidP="001221D5">
            <w:pPr>
              <w:jc w:val="center"/>
            </w:pPr>
            <w:r w:rsidRPr="00B84072">
              <w:rPr>
                <w:rFonts w:ascii="Segoe UI Symbol" w:hAnsi="Segoe UI Symbol" w:cs="Segoe UI Symbol"/>
                <w:b/>
                <w:bCs/>
                <w:shd w:val="clear" w:color="auto" w:fill="FFFFFF"/>
              </w:rPr>
              <w:t>✓</w:t>
            </w:r>
          </w:p>
        </w:tc>
        <w:tc>
          <w:tcPr>
            <w:tcW w:w="958" w:type="dxa"/>
          </w:tcPr>
          <w:p w14:paraId="0DFB1905" w14:textId="77777777" w:rsidR="001221D5" w:rsidRPr="004A6738" w:rsidRDefault="001221D5" w:rsidP="001221D5">
            <w:pPr>
              <w:jc w:val="center"/>
              <w:rPr>
                <w:rFonts w:ascii="Segoe UI Symbol" w:hAnsi="Segoe UI Symbol" w:cs="Segoe UI Symbol"/>
                <w:shd w:val="clear" w:color="auto" w:fill="FFFFFF"/>
              </w:rPr>
            </w:pPr>
            <w:r w:rsidRPr="00B84072">
              <w:rPr>
                <w:rFonts w:ascii="Segoe UI Symbol" w:hAnsi="Segoe UI Symbol" w:cs="Segoe UI Symbol"/>
                <w:b/>
                <w:bCs/>
                <w:shd w:val="clear" w:color="auto" w:fill="FFFFFF"/>
              </w:rPr>
              <w:t>✓</w:t>
            </w:r>
          </w:p>
        </w:tc>
      </w:tr>
      <w:tr w:rsidR="001221D5" w14:paraId="0CA2FBAA" w14:textId="77777777" w:rsidTr="001221D5">
        <w:trPr>
          <w:jc w:val="center"/>
        </w:trPr>
        <w:tc>
          <w:tcPr>
            <w:tcW w:w="4800" w:type="dxa"/>
          </w:tcPr>
          <w:p w14:paraId="6E9D4E74" w14:textId="77777777" w:rsidR="001221D5" w:rsidRPr="001A0A8F" w:rsidRDefault="001221D5" w:rsidP="001221D5">
            <w:pPr>
              <w:rPr>
                <w:b/>
                <w:bCs/>
              </w:rPr>
            </w:pPr>
            <w:r w:rsidRPr="001A0A8F">
              <w:rPr>
                <w:b/>
                <w:bCs/>
              </w:rPr>
              <w:t>Úprava/odstranění ostatních receptů</w:t>
            </w:r>
          </w:p>
        </w:tc>
        <w:tc>
          <w:tcPr>
            <w:tcW w:w="1398" w:type="dxa"/>
          </w:tcPr>
          <w:p w14:paraId="23D7A6A9" w14:textId="77777777" w:rsidR="001221D5" w:rsidRDefault="001221D5" w:rsidP="001221D5">
            <w:pPr>
              <w:jc w:val="center"/>
            </w:pPr>
          </w:p>
        </w:tc>
        <w:tc>
          <w:tcPr>
            <w:tcW w:w="1906" w:type="dxa"/>
          </w:tcPr>
          <w:p w14:paraId="2321783D" w14:textId="77777777" w:rsidR="001221D5" w:rsidRDefault="001221D5" w:rsidP="001221D5">
            <w:pPr>
              <w:jc w:val="center"/>
            </w:pPr>
          </w:p>
        </w:tc>
        <w:tc>
          <w:tcPr>
            <w:tcW w:w="958" w:type="dxa"/>
          </w:tcPr>
          <w:p w14:paraId="05DD0F5C" w14:textId="77777777" w:rsidR="001221D5" w:rsidRPr="004A6738" w:rsidRDefault="001221D5" w:rsidP="001221D5">
            <w:pPr>
              <w:jc w:val="center"/>
              <w:rPr>
                <w:rFonts w:ascii="Segoe UI Symbol" w:hAnsi="Segoe UI Symbol" w:cs="Segoe UI Symbol"/>
                <w:shd w:val="clear" w:color="auto" w:fill="FFFFFF"/>
              </w:rPr>
            </w:pPr>
            <w:r w:rsidRPr="00B84072">
              <w:rPr>
                <w:rFonts w:ascii="Segoe UI Symbol" w:hAnsi="Segoe UI Symbol" w:cs="Segoe UI Symbol"/>
                <w:b/>
                <w:bCs/>
                <w:shd w:val="clear" w:color="auto" w:fill="FFFFFF"/>
              </w:rPr>
              <w:t>✓</w:t>
            </w:r>
          </w:p>
        </w:tc>
      </w:tr>
      <w:tr w:rsidR="001221D5" w14:paraId="0F3C4136" w14:textId="77777777" w:rsidTr="001221D5">
        <w:trPr>
          <w:jc w:val="center"/>
        </w:trPr>
        <w:tc>
          <w:tcPr>
            <w:tcW w:w="4800" w:type="dxa"/>
          </w:tcPr>
          <w:p w14:paraId="507ECE96" w14:textId="0CD03066" w:rsidR="001221D5" w:rsidRPr="001A0A8F" w:rsidRDefault="001221D5" w:rsidP="001221D5">
            <w:pPr>
              <w:rPr>
                <w:b/>
                <w:bCs/>
              </w:rPr>
            </w:pPr>
            <w:r w:rsidRPr="001A0A8F">
              <w:rPr>
                <w:b/>
                <w:bCs/>
              </w:rPr>
              <w:t xml:space="preserve">Změna </w:t>
            </w:r>
            <w:r>
              <w:rPr>
                <w:b/>
                <w:bCs/>
              </w:rPr>
              <w:t>údajů</w:t>
            </w:r>
            <w:r w:rsidRPr="001A0A8F">
              <w:rPr>
                <w:b/>
                <w:bCs/>
              </w:rPr>
              <w:t xml:space="preserve"> ostatních uživatelů</w:t>
            </w:r>
            <w:r>
              <w:rPr>
                <w:b/>
                <w:bCs/>
              </w:rPr>
              <w:t xml:space="preserve"> </w:t>
            </w:r>
            <w:r w:rsidRPr="00827EE5">
              <w:t>(kromě hesla)</w:t>
            </w:r>
          </w:p>
        </w:tc>
        <w:tc>
          <w:tcPr>
            <w:tcW w:w="1398" w:type="dxa"/>
          </w:tcPr>
          <w:p w14:paraId="2BC81DF8" w14:textId="77777777" w:rsidR="001221D5" w:rsidRDefault="001221D5" w:rsidP="001221D5">
            <w:pPr>
              <w:jc w:val="center"/>
            </w:pPr>
          </w:p>
        </w:tc>
        <w:tc>
          <w:tcPr>
            <w:tcW w:w="1906" w:type="dxa"/>
          </w:tcPr>
          <w:p w14:paraId="373285E4" w14:textId="77777777" w:rsidR="001221D5" w:rsidRDefault="001221D5" w:rsidP="001221D5">
            <w:pPr>
              <w:jc w:val="center"/>
            </w:pPr>
          </w:p>
        </w:tc>
        <w:tc>
          <w:tcPr>
            <w:tcW w:w="958" w:type="dxa"/>
          </w:tcPr>
          <w:p w14:paraId="5207C5CE" w14:textId="77777777" w:rsidR="001221D5" w:rsidRPr="00B84072" w:rsidRDefault="001221D5" w:rsidP="001221D5">
            <w:pPr>
              <w:jc w:val="center"/>
              <w:rPr>
                <w:rFonts w:ascii="Segoe UI Symbol" w:hAnsi="Segoe UI Symbol" w:cs="Segoe UI Symbol"/>
                <w:b/>
                <w:bCs/>
                <w:shd w:val="clear" w:color="auto" w:fill="FFFFFF"/>
              </w:rPr>
            </w:pPr>
            <w:r w:rsidRPr="00B84072">
              <w:rPr>
                <w:rFonts w:ascii="Segoe UI Symbol" w:hAnsi="Segoe UI Symbol" w:cs="Segoe UI Symbol"/>
                <w:b/>
                <w:bCs/>
                <w:shd w:val="clear" w:color="auto" w:fill="FFFFFF"/>
              </w:rPr>
              <w:t>✓</w:t>
            </w:r>
          </w:p>
        </w:tc>
      </w:tr>
    </w:tbl>
    <w:p w14:paraId="39161747" w14:textId="14741D70" w:rsidR="007D5704" w:rsidRPr="007D5704" w:rsidRDefault="00DF2DEB" w:rsidP="00696661">
      <w:pPr>
        <w:pStyle w:val="Heading1"/>
      </w:pPr>
      <w:r w:rsidRPr="00696661">
        <w:t>Výčet</w:t>
      </w:r>
      <w:r>
        <w:t xml:space="preserve"> stránek</w:t>
      </w:r>
    </w:p>
    <w:p w14:paraId="58BB3B5B" w14:textId="4B391108" w:rsidR="009746DC" w:rsidRPr="00D81C8E" w:rsidRDefault="009746DC" w:rsidP="009746DC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about.php</w:t>
      </w:r>
    </w:p>
    <w:p w14:paraId="674F5012" w14:textId="639E19CD" w:rsidR="009746DC" w:rsidRPr="009746DC" w:rsidRDefault="009746DC" w:rsidP="009746DC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Informace o této webové aplikaci, proč vznikla a jaké jazyky byly použity</w:t>
      </w:r>
    </w:p>
    <w:p w14:paraId="21E0F3D8" w14:textId="5CEA75B8" w:rsidR="009746DC" w:rsidRPr="00D81C8E" w:rsidRDefault="009746DC" w:rsidP="009746DC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addRecipe.php</w:t>
      </w:r>
    </w:p>
    <w:p w14:paraId="29B2F960" w14:textId="473E9B77" w:rsidR="001B6C7E" w:rsidRDefault="001B6C7E" w:rsidP="001B6C7E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Přidání receptu do databáze</w:t>
      </w:r>
    </w:p>
    <w:p w14:paraId="477D724C" w14:textId="77777777" w:rsidR="001B6C7E" w:rsidRDefault="001B6C7E" w:rsidP="001B6C7E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Je potřeba vyplnit všechna pole</w:t>
      </w:r>
    </w:p>
    <w:p w14:paraId="47DF0989" w14:textId="1B302C59" w:rsidR="001B6C7E" w:rsidRPr="009746DC" w:rsidRDefault="001B6C7E" w:rsidP="001B6C7E">
      <w:pPr>
        <w:pStyle w:val="ListParagraph"/>
        <w:numPr>
          <w:ilvl w:val="2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u ingrediencí je nutné zadat alespoň jednu ingredienci</w:t>
      </w:r>
    </w:p>
    <w:p w14:paraId="4DF75A84" w14:textId="1321D94C" w:rsidR="009746DC" w:rsidRPr="00D81C8E" w:rsidRDefault="009746DC" w:rsidP="009746DC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changeStyle.php</w:t>
      </w:r>
    </w:p>
    <w:p w14:paraId="1499E438" w14:textId="59847DEE" w:rsidR="004A3A3A" w:rsidRPr="009746DC" w:rsidRDefault="004A3A3A" w:rsidP="004A3A3A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 xml:space="preserve">Nastavení cookie </w:t>
      </w:r>
      <w:r w:rsidR="00073128">
        <w:rPr>
          <w:rFonts w:ascii="Calibri" w:eastAsia="Times New Roman" w:hAnsi="Calibri" w:cs="Calibri"/>
          <w:color w:val="000000"/>
          <w:lang w:eastAsia="cs-CZ"/>
        </w:rPr>
        <w:t>na hodnotu odpovídající požadovanému stylu a přesměrování na hlavní stránku</w:t>
      </w:r>
    </w:p>
    <w:p w14:paraId="25586ADF" w14:textId="4AE001FB" w:rsidR="009746DC" w:rsidRPr="00D81C8E" w:rsidRDefault="009746DC" w:rsidP="009746DC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deleteLogin.php</w:t>
      </w:r>
    </w:p>
    <w:p w14:paraId="0EB8D0F4" w14:textId="402C9C29" w:rsidR="00073128" w:rsidRPr="009746DC" w:rsidRDefault="00073128" w:rsidP="00073128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 xml:space="preserve">odstranění </w:t>
      </w:r>
      <w:r w:rsidR="003042FD">
        <w:rPr>
          <w:rFonts w:ascii="Calibri" w:eastAsia="Times New Roman" w:hAnsi="Calibri" w:cs="Calibri"/>
          <w:color w:val="000000"/>
          <w:lang w:eastAsia="cs-CZ"/>
        </w:rPr>
        <w:t>uživatele podle zadaného id. Odstranění je možné jen pokud má uživatel potřebná práva (viz tabulka)</w:t>
      </w:r>
    </w:p>
    <w:p w14:paraId="4C08BC96" w14:textId="3512AD5A" w:rsidR="009746DC" w:rsidRPr="00D81C8E" w:rsidRDefault="009746DC" w:rsidP="009746DC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deleteRecipe.php</w:t>
      </w:r>
    </w:p>
    <w:p w14:paraId="0108EF26" w14:textId="2D350FE2" w:rsidR="003042FD" w:rsidRPr="009746DC" w:rsidRDefault="003042FD" w:rsidP="003042FD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odstranění receptu podle zadaného id. Odstranění je možné jen pokud má uživatel potřebná práva (viz tabulka)</w:t>
      </w:r>
    </w:p>
    <w:p w14:paraId="06379C97" w14:textId="73AE60BC" w:rsidR="009746DC" w:rsidRPr="00D81C8E" w:rsidRDefault="009746DC" w:rsidP="009746DC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editLogin.php</w:t>
      </w:r>
    </w:p>
    <w:p w14:paraId="03C2059C" w14:textId="5118E012" w:rsidR="003042FD" w:rsidRPr="003042FD" w:rsidRDefault="001F1A6D" w:rsidP="003042FD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změna uživatelských informací</w:t>
      </w:r>
      <w:r w:rsidR="003042FD">
        <w:rPr>
          <w:rFonts w:ascii="Calibri" w:eastAsia="Times New Roman" w:hAnsi="Calibri" w:cs="Calibri"/>
          <w:color w:val="000000"/>
          <w:lang w:eastAsia="cs-CZ"/>
        </w:rPr>
        <w:t xml:space="preserve"> podle zadaného id. </w:t>
      </w:r>
      <w:r>
        <w:rPr>
          <w:rFonts w:ascii="Calibri" w:eastAsia="Times New Roman" w:hAnsi="Calibri" w:cs="Calibri"/>
          <w:color w:val="000000"/>
          <w:lang w:eastAsia="cs-CZ"/>
        </w:rPr>
        <w:t>Změna je možná j</w:t>
      </w:r>
      <w:r w:rsidR="003042FD">
        <w:rPr>
          <w:rFonts w:ascii="Calibri" w:eastAsia="Times New Roman" w:hAnsi="Calibri" w:cs="Calibri"/>
          <w:color w:val="000000"/>
          <w:lang w:eastAsia="cs-CZ"/>
        </w:rPr>
        <w:t>en pokud má uživatel potřebná práva (viz tabulka)</w:t>
      </w:r>
    </w:p>
    <w:p w14:paraId="1E7EF505" w14:textId="69E6C618" w:rsidR="009746DC" w:rsidRPr="00D81C8E" w:rsidRDefault="009746DC" w:rsidP="009746DC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editRecipe.php</w:t>
      </w:r>
    </w:p>
    <w:p w14:paraId="27495BDB" w14:textId="6D3B55A2" w:rsidR="001F1A6D" w:rsidRPr="003042FD" w:rsidRDefault="00332066" w:rsidP="001F1A6D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 xml:space="preserve">úprava receptu </w:t>
      </w:r>
      <w:r w:rsidR="001F1A6D">
        <w:rPr>
          <w:rFonts w:ascii="Calibri" w:eastAsia="Times New Roman" w:hAnsi="Calibri" w:cs="Calibri"/>
          <w:color w:val="000000"/>
          <w:lang w:eastAsia="cs-CZ"/>
        </w:rPr>
        <w:t xml:space="preserve">podle zadaného id. </w:t>
      </w:r>
      <w:r>
        <w:rPr>
          <w:rFonts w:ascii="Calibri" w:eastAsia="Times New Roman" w:hAnsi="Calibri" w:cs="Calibri"/>
          <w:color w:val="000000"/>
          <w:lang w:eastAsia="cs-CZ"/>
        </w:rPr>
        <w:t xml:space="preserve">Úprava </w:t>
      </w:r>
      <w:r w:rsidR="001F1A6D">
        <w:rPr>
          <w:rFonts w:ascii="Calibri" w:eastAsia="Times New Roman" w:hAnsi="Calibri" w:cs="Calibri"/>
          <w:color w:val="000000"/>
          <w:lang w:eastAsia="cs-CZ"/>
        </w:rPr>
        <w:t>je možná jen pokud má uživatel potřebná práva (viz tabulka)</w:t>
      </w:r>
    </w:p>
    <w:p w14:paraId="078A8215" w14:textId="185107D6" w:rsidR="009746DC" w:rsidRPr="00D81C8E" w:rsidRDefault="009746DC" w:rsidP="009746DC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index.php</w:t>
      </w:r>
    </w:p>
    <w:p w14:paraId="77A66A71" w14:textId="3D46930A" w:rsidR="00332066" w:rsidRPr="009746DC" w:rsidRDefault="00332066" w:rsidP="00332066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Domovská stránka s popisem, co je možné na stránce dělat</w:t>
      </w:r>
    </w:p>
    <w:p w14:paraId="67AD1B1F" w14:textId="0D947602" w:rsidR="009746DC" w:rsidRPr="00D81C8E" w:rsidRDefault="009746DC" w:rsidP="009746DC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login.php</w:t>
      </w:r>
    </w:p>
    <w:p w14:paraId="137FE446" w14:textId="46FD4331" w:rsidR="00332066" w:rsidRPr="009746DC" w:rsidRDefault="00332066" w:rsidP="00332066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 xml:space="preserve">Stránka umožňující registraci a přihlášení </w:t>
      </w:r>
      <w:r w:rsidR="005348CD">
        <w:rPr>
          <w:rFonts w:ascii="Calibri" w:eastAsia="Times New Roman" w:hAnsi="Calibri" w:cs="Calibri"/>
          <w:color w:val="000000"/>
          <w:lang w:eastAsia="cs-CZ"/>
        </w:rPr>
        <w:t>uživatele</w:t>
      </w:r>
    </w:p>
    <w:p w14:paraId="76F656A4" w14:textId="26B57A5F" w:rsidR="009746DC" w:rsidRPr="00D81C8E" w:rsidRDefault="009746DC" w:rsidP="009746DC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logout.php</w:t>
      </w:r>
    </w:p>
    <w:p w14:paraId="1B244DAE" w14:textId="0C9A2CF2" w:rsidR="005348CD" w:rsidRPr="005348CD" w:rsidRDefault="005348CD" w:rsidP="005348CD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odhlášení uživatele a přesměrování na domovskou stránku</w:t>
      </w:r>
    </w:p>
    <w:p w14:paraId="6366BE5F" w14:textId="11BAF797" w:rsidR="009746DC" w:rsidRPr="00D81C8E" w:rsidRDefault="009746DC" w:rsidP="009746DC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userInfo.php</w:t>
      </w:r>
    </w:p>
    <w:p w14:paraId="4CB90DC2" w14:textId="2B5E4965" w:rsidR="005348CD" w:rsidRPr="005348CD" w:rsidRDefault="005348CD" w:rsidP="005348CD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Stránka zobrazující informace o přihlášeném uživateli</w:t>
      </w:r>
    </w:p>
    <w:p w14:paraId="77A238D2" w14:textId="36AC691D" w:rsidR="009746DC" w:rsidRPr="00D81C8E" w:rsidRDefault="009746DC" w:rsidP="009746DC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viewAllRecipes.php</w:t>
      </w:r>
    </w:p>
    <w:p w14:paraId="0F493EE0" w14:textId="25F9B90A" w:rsidR="005348CD" w:rsidRPr="005348CD" w:rsidRDefault="005348CD" w:rsidP="005348CD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Stránka</w:t>
      </w:r>
      <w:r w:rsidR="00973A25">
        <w:rPr>
          <w:rFonts w:ascii="Calibri" w:eastAsia="Times New Roman" w:hAnsi="Calibri" w:cs="Calibri"/>
          <w:color w:val="000000"/>
          <w:lang w:eastAsia="cs-CZ"/>
        </w:rPr>
        <w:t>,</w:t>
      </w:r>
      <w:r>
        <w:rPr>
          <w:rFonts w:ascii="Calibri" w:eastAsia="Times New Roman" w:hAnsi="Calibri" w:cs="Calibri"/>
          <w:color w:val="000000"/>
          <w:lang w:eastAsia="cs-CZ"/>
        </w:rPr>
        <w:t xml:space="preserve"> na které je možné </w:t>
      </w:r>
      <w:r w:rsidR="00973A25">
        <w:rPr>
          <w:rFonts w:ascii="Calibri" w:eastAsia="Times New Roman" w:hAnsi="Calibri" w:cs="Calibri"/>
          <w:color w:val="000000"/>
          <w:lang w:eastAsia="cs-CZ"/>
        </w:rPr>
        <w:t xml:space="preserve">zobrazit všechny přidané recepty. Lze také selektovat výběr </w:t>
      </w:r>
      <w:r w:rsidR="008F2CF5">
        <w:rPr>
          <w:rFonts w:ascii="Calibri" w:eastAsia="Times New Roman" w:hAnsi="Calibri" w:cs="Calibri"/>
          <w:color w:val="000000"/>
          <w:lang w:eastAsia="cs-CZ"/>
        </w:rPr>
        <w:t>receptů podle kategorie, země původu, či zobrazit jen vaše recepty</w:t>
      </w:r>
    </w:p>
    <w:p w14:paraId="256AC93A" w14:textId="783C6DCD" w:rsidR="009746DC" w:rsidRPr="00D81C8E" w:rsidRDefault="009746DC" w:rsidP="009746DC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viewAllUserInfo.php</w:t>
      </w:r>
    </w:p>
    <w:p w14:paraId="414D4204" w14:textId="6776C385" w:rsidR="008F2CF5" w:rsidRPr="008F2CF5" w:rsidRDefault="008F2CF5" w:rsidP="008F2CF5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Stránka zobrazující informace o všech uživcatelích. Pouze admin má možnost tuto stránku vidět</w:t>
      </w:r>
    </w:p>
    <w:p w14:paraId="0CB67025" w14:textId="5237B34F" w:rsidR="009746DC" w:rsidRPr="00D81C8E" w:rsidRDefault="009746DC" w:rsidP="009746DC">
      <w:pPr>
        <w:pStyle w:val="ListParagraph"/>
        <w:numPr>
          <w:ilvl w:val="0"/>
          <w:numId w:val="11"/>
        </w:numPr>
        <w:spacing w:after="0" w:line="240" w:lineRule="auto"/>
        <w:rPr>
          <w:rFonts w:ascii="Calibri" w:eastAsia="Times New Roman" w:hAnsi="Calibri" w:cs="Calibri"/>
          <w:b/>
          <w:bCs/>
          <w:color w:val="000000"/>
          <w:lang w:eastAsia="cs-CZ"/>
        </w:rPr>
      </w:pPr>
      <w:r w:rsidRPr="00D81C8E">
        <w:rPr>
          <w:rFonts w:ascii="Calibri" w:eastAsia="Times New Roman" w:hAnsi="Calibri" w:cs="Calibri"/>
          <w:b/>
          <w:bCs/>
          <w:color w:val="000000"/>
          <w:lang w:eastAsia="cs-CZ"/>
        </w:rPr>
        <w:t>viewRecipe.php</w:t>
      </w:r>
    </w:p>
    <w:p w14:paraId="29B5A3F2" w14:textId="4C0E8B3E" w:rsidR="00876A5E" w:rsidRDefault="008F2CF5" w:rsidP="00D81C8E">
      <w:pPr>
        <w:pStyle w:val="ListParagraph"/>
        <w:numPr>
          <w:ilvl w:val="1"/>
          <w:numId w:val="11"/>
        </w:numPr>
        <w:spacing w:after="0" w:line="240" w:lineRule="auto"/>
        <w:rPr>
          <w:rFonts w:ascii="Calibri" w:eastAsia="Times New Roman" w:hAnsi="Calibri" w:cs="Calibri"/>
          <w:color w:val="000000"/>
          <w:lang w:eastAsia="cs-CZ"/>
        </w:rPr>
      </w:pPr>
      <w:r>
        <w:rPr>
          <w:rFonts w:ascii="Calibri" w:eastAsia="Times New Roman" w:hAnsi="Calibri" w:cs="Calibri"/>
          <w:color w:val="000000"/>
          <w:lang w:eastAsia="cs-CZ"/>
        </w:rPr>
        <w:t>Zobrazení receptu</w:t>
      </w:r>
      <w:r w:rsidR="00876A5E">
        <w:rPr>
          <w:rFonts w:ascii="Calibri" w:eastAsia="Times New Roman" w:hAnsi="Calibri" w:cs="Calibri"/>
          <w:color w:val="000000"/>
          <w:lang w:eastAsia="cs-CZ"/>
        </w:rPr>
        <w:t xml:space="preserve"> podle id. Z této stránky je možné dále receptu upravit, případně odstranit, pokud máte potřebná práva (viz tabulka)</w:t>
      </w:r>
      <w:r w:rsidR="00D81C8E">
        <w:rPr>
          <w:rFonts w:ascii="Calibri" w:eastAsia="Times New Roman" w:hAnsi="Calibri" w:cs="Calibri"/>
          <w:color w:val="000000"/>
          <w:lang w:eastAsia="cs-CZ"/>
        </w:rPr>
        <w:t>. Také je možné recept vytisknout</w:t>
      </w:r>
    </w:p>
    <w:p w14:paraId="35BD9A8C" w14:textId="7EDF6A2E" w:rsidR="00337B00" w:rsidRDefault="00337B00" w:rsidP="00696661">
      <w:pPr>
        <w:pStyle w:val="Heading1"/>
      </w:pPr>
      <w:r>
        <w:lastRenderedPageBreak/>
        <w:t>Akceptační podmínky</w:t>
      </w:r>
    </w:p>
    <w:p w14:paraId="5106DD09" w14:textId="23E7CC4B" w:rsidR="002C2041" w:rsidRDefault="002C2041" w:rsidP="002C2041">
      <w:pPr>
        <w:pStyle w:val="ListParagraph"/>
        <w:numPr>
          <w:ilvl w:val="0"/>
          <w:numId w:val="28"/>
        </w:numPr>
      </w:pPr>
      <w:r>
        <w:t>Jako nepřihlášený uživatel:</w:t>
      </w:r>
    </w:p>
    <w:p w14:paraId="7C29B2BD" w14:textId="2666CE58" w:rsidR="002C2041" w:rsidRDefault="002C2041" w:rsidP="002C2041">
      <w:pPr>
        <w:pStyle w:val="ListParagraph"/>
        <w:numPr>
          <w:ilvl w:val="1"/>
          <w:numId w:val="28"/>
        </w:numPr>
      </w:pPr>
      <w:r>
        <w:t>mám možnost se registrovat případně přihlásit</w:t>
      </w:r>
    </w:p>
    <w:p w14:paraId="66BAE7CE" w14:textId="1A70A748" w:rsidR="002C2041" w:rsidRDefault="002C2041" w:rsidP="002C2041">
      <w:pPr>
        <w:pStyle w:val="ListParagraph"/>
        <w:numPr>
          <w:ilvl w:val="1"/>
          <w:numId w:val="28"/>
        </w:numPr>
      </w:pPr>
      <w:r>
        <w:t>mám možnost zobrazit recepty</w:t>
      </w:r>
    </w:p>
    <w:p w14:paraId="4F72B679" w14:textId="0E951A96" w:rsidR="0043068C" w:rsidRDefault="0043068C" w:rsidP="002C2041">
      <w:pPr>
        <w:pStyle w:val="ListParagraph"/>
        <w:numPr>
          <w:ilvl w:val="1"/>
          <w:numId w:val="28"/>
        </w:numPr>
      </w:pPr>
      <w:r>
        <w:t>mohu změnit styl webové aplikace</w:t>
      </w:r>
    </w:p>
    <w:p w14:paraId="0929AEF5" w14:textId="324D81A0" w:rsidR="003C2F87" w:rsidRDefault="003C2F87" w:rsidP="002C2041">
      <w:pPr>
        <w:pStyle w:val="ListParagraph"/>
        <w:numPr>
          <w:ilvl w:val="1"/>
          <w:numId w:val="28"/>
        </w:numPr>
      </w:pPr>
      <w:r>
        <w:t>mám možnost zjistit o čem</w:t>
      </w:r>
      <w:r w:rsidR="004B71F5">
        <w:t xml:space="preserve"> (stránka </w:t>
      </w:r>
      <w:r w:rsidR="004B71F5" w:rsidRPr="004B71F5">
        <w:rPr>
          <w:b/>
          <w:bCs/>
        </w:rPr>
        <w:t>about</w:t>
      </w:r>
      <w:r w:rsidR="004B71F5">
        <w:t>)</w:t>
      </w:r>
      <w:r>
        <w:t xml:space="preserve"> je tato webová aplikace a kontaktovat autora</w:t>
      </w:r>
    </w:p>
    <w:p w14:paraId="6557C143" w14:textId="77777777" w:rsidR="0064461A" w:rsidRDefault="0064461A" w:rsidP="0064461A">
      <w:pPr>
        <w:pStyle w:val="ListParagraph"/>
        <w:numPr>
          <w:ilvl w:val="1"/>
          <w:numId w:val="28"/>
        </w:numPr>
      </w:pPr>
      <w:r w:rsidRPr="0064461A">
        <w:rPr>
          <w:b/>
          <w:bCs/>
        </w:rPr>
        <w:t>nemám</w:t>
      </w:r>
      <w:r>
        <w:t xml:space="preserve"> možnost přidávat a odstraňovat recepty</w:t>
      </w:r>
    </w:p>
    <w:p w14:paraId="1E707C70" w14:textId="77777777" w:rsidR="0064461A" w:rsidRDefault="0064461A" w:rsidP="0064461A">
      <w:pPr>
        <w:pStyle w:val="ListParagraph"/>
      </w:pPr>
    </w:p>
    <w:p w14:paraId="5C0B5B55" w14:textId="718B59FA" w:rsidR="006D30CC" w:rsidRDefault="006D30CC" w:rsidP="006D30CC">
      <w:pPr>
        <w:pStyle w:val="ListParagraph"/>
        <w:numPr>
          <w:ilvl w:val="0"/>
          <w:numId w:val="28"/>
        </w:numPr>
      </w:pPr>
      <w:r>
        <w:t xml:space="preserve">Jako přihlášený uživatel s rolí obyčejného uživatele (Regular user): </w:t>
      </w:r>
    </w:p>
    <w:p w14:paraId="7DB0E1CA" w14:textId="517DADFC" w:rsidR="006D30CC" w:rsidRDefault="006D30CC" w:rsidP="006D30CC">
      <w:pPr>
        <w:pStyle w:val="ListParagraph"/>
        <w:numPr>
          <w:ilvl w:val="1"/>
          <w:numId w:val="28"/>
        </w:numPr>
      </w:pPr>
      <w:r>
        <w:t xml:space="preserve">mám stejné možnosti jako nepřihlášený uživatel </w:t>
      </w:r>
    </w:p>
    <w:p w14:paraId="05D2FB05" w14:textId="77777777" w:rsidR="006D30CC" w:rsidRDefault="006D30CC" w:rsidP="006D30CC">
      <w:pPr>
        <w:pStyle w:val="ListParagraph"/>
        <w:numPr>
          <w:ilvl w:val="1"/>
          <w:numId w:val="28"/>
        </w:numPr>
      </w:pPr>
      <w:r>
        <w:t>mám možnost přidávat recepty</w:t>
      </w:r>
    </w:p>
    <w:p w14:paraId="4C24B1C4" w14:textId="77777777" w:rsidR="006D30CC" w:rsidRDefault="006D30CC" w:rsidP="006D30CC">
      <w:pPr>
        <w:pStyle w:val="ListParagraph"/>
        <w:numPr>
          <w:ilvl w:val="1"/>
          <w:numId w:val="28"/>
        </w:numPr>
      </w:pPr>
      <w:r>
        <w:t>Mohu upravovat svoje recepty</w:t>
      </w:r>
    </w:p>
    <w:p w14:paraId="36C4812C" w14:textId="77777777" w:rsidR="006D30CC" w:rsidRDefault="006D30CC" w:rsidP="006D30CC">
      <w:pPr>
        <w:pStyle w:val="ListParagraph"/>
        <w:numPr>
          <w:ilvl w:val="1"/>
          <w:numId w:val="28"/>
        </w:numPr>
      </w:pPr>
      <w:r>
        <w:t>Mohu odstraňovat svoje recepty</w:t>
      </w:r>
    </w:p>
    <w:p w14:paraId="2B9C4E13" w14:textId="77777777" w:rsidR="006D30CC" w:rsidRDefault="006D30CC" w:rsidP="006D30CC">
      <w:pPr>
        <w:pStyle w:val="ListParagraph"/>
        <w:numPr>
          <w:ilvl w:val="1"/>
          <w:numId w:val="28"/>
        </w:numPr>
      </w:pPr>
      <w:r>
        <w:t>Mohu upravovat informace o mě</w:t>
      </w:r>
    </w:p>
    <w:p w14:paraId="266C079F" w14:textId="77777777" w:rsidR="006D30CC" w:rsidRDefault="006D30CC" w:rsidP="006D30CC">
      <w:pPr>
        <w:pStyle w:val="ListParagraph"/>
        <w:numPr>
          <w:ilvl w:val="1"/>
          <w:numId w:val="28"/>
        </w:numPr>
      </w:pPr>
      <w:r w:rsidRPr="0064461A">
        <w:rPr>
          <w:b/>
          <w:bCs/>
        </w:rPr>
        <w:t>Nemohu</w:t>
      </w:r>
      <w:r>
        <w:t xml:space="preserve"> upravovat recepty ostatních</w:t>
      </w:r>
      <w:r w:rsidRPr="0064461A">
        <w:t xml:space="preserve"> </w:t>
      </w:r>
    </w:p>
    <w:p w14:paraId="196D14A3" w14:textId="77777777" w:rsidR="006D30CC" w:rsidRDefault="006D30CC" w:rsidP="006D30CC">
      <w:pPr>
        <w:pStyle w:val="ListParagraph"/>
        <w:numPr>
          <w:ilvl w:val="1"/>
          <w:numId w:val="28"/>
        </w:numPr>
      </w:pPr>
      <w:r w:rsidRPr="0064461A">
        <w:rPr>
          <w:b/>
          <w:bCs/>
        </w:rPr>
        <w:t>Nemohu</w:t>
      </w:r>
      <w:r>
        <w:t xml:space="preserve"> odstraňovat recepty ostatních</w:t>
      </w:r>
    </w:p>
    <w:p w14:paraId="08BD7BB3" w14:textId="77777777" w:rsidR="006D30CC" w:rsidRDefault="006D30CC" w:rsidP="006D30CC">
      <w:pPr>
        <w:pStyle w:val="ListParagraph"/>
        <w:numPr>
          <w:ilvl w:val="1"/>
          <w:numId w:val="28"/>
        </w:numPr>
      </w:pPr>
      <w:r w:rsidRPr="0064461A">
        <w:rPr>
          <w:b/>
          <w:bCs/>
        </w:rPr>
        <w:t>Nemohu</w:t>
      </w:r>
      <w:r>
        <w:t xml:space="preserve"> upravovat informace o ostatních uživatelích </w:t>
      </w:r>
    </w:p>
    <w:p w14:paraId="683F2444" w14:textId="77777777" w:rsidR="006D30CC" w:rsidRDefault="006D30CC" w:rsidP="006D30CC">
      <w:pPr>
        <w:pStyle w:val="ListParagraph"/>
        <w:numPr>
          <w:ilvl w:val="1"/>
          <w:numId w:val="28"/>
        </w:numPr>
      </w:pPr>
      <w:r>
        <w:rPr>
          <w:b/>
          <w:bCs/>
        </w:rPr>
        <w:t xml:space="preserve">Nemohu </w:t>
      </w:r>
      <w:r w:rsidRPr="006D30CC">
        <w:t>odstraňovat ostatní uživatele</w:t>
      </w:r>
    </w:p>
    <w:p w14:paraId="315C0C0B" w14:textId="77777777" w:rsidR="006D30CC" w:rsidRDefault="006D30CC" w:rsidP="006D30CC">
      <w:pPr>
        <w:pStyle w:val="ListParagraph"/>
      </w:pPr>
    </w:p>
    <w:p w14:paraId="6FF9007B" w14:textId="4A581CF7" w:rsidR="006D30CC" w:rsidRDefault="006D30CC" w:rsidP="006D30CC">
      <w:pPr>
        <w:pStyle w:val="ListParagraph"/>
        <w:numPr>
          <w:ilvl w:val="0"/>
          <w:numId w:val="28"/>
        </w:numPr>
      </w:pPr>
      <w:r>
        <w:t xml:space="preserve">Jako přihlášený uživatel s rolí obyčejného uživatele (Adminr): </w:t>
      </w:r>
    </w:p>
    <w:p w14:paraId="56F0689C" w14:textId="4759506C" w:rsidR="006D30CC" w:rsidRPr="006D30CC" w:rsidRDefault="006D30CC" w:rsidP="006D30CC">
      <w:pPr>
        <w:pStyle w:val="ListParagraph"/>
        <w:numPr>
          <w:ilvl w:val="1"/>
          <w:numId w:val="28"/>
        </w:numPr>
      </w:pPr>
      <w:r w:rsidRPr="006D30CC">
        <w:t>mám stejné možnosti jako nepřihlášený uživatel a „</w:t>
      </w:r>
      <w:r w:rsidR="00D53F41">
        <w:t>R</w:t>
      </w:r>
      <w:r w:rsidRPr="006D30CC">
        <w:t>egular user“</w:t>
      </w:r>
    </w:p>
    <w:p w14:paraId="2B9F1D42" w14:textId="4AA09F89" w:rsidR="006D30CC" w:rsidRPr="006D30CC" w:rsidRDefault="006D30CC" w:rsidP="006D30CC">
      <w:pPr>
        <w:pStyle w:val="ListParagraph"/>
        <w:numPr>
          <w:ilvl w:val="1"/>
          <w:numId w:val="28"/>
        </w:numPr>
      </w:pPr>
      <w:r w:rsidRPr="006D30CC">
        <w:t xml:space="preserve">Mohu upravovat recepty ostatních </w:t>
      </w:r>
    </w:p>
    <w:p w14:paraId="12322EB1" w14:textId="6B8BD3C1" w:rsidR="006D30CC" w:rsidRPr="006D30CC" w:rsidRDefault="006D30CC" w:rsidP="006D30CC">
      <w:pPr>
        <w:pStyle w:val="ListParagraph"/>
        <w:numPr>
          <w:ilvl w:val="1"/>
          <w:numId w:val="28"/>
        </w:numPr>
      </w:pPr>
      <w:r w:rsidRPr="006D30CC">
        <w:t>Mohu odstraňovat recepty ostatních</w:t>
      </w:r>
    </w:p>
    <w:p w14:paraId="2A35FB3E" w14:textId="64172166" w:rsidR="006D30CC" w:rsidRPr="006D30CC" w:rsidRDefault="006D30CC" w:rsidP="006D30CC">
      <w:pPr>
        <w:pStyle w:val="ListParagraph"/>
        <w:numPr>
          <w:ilvl w:val="1"/>
          <w:numId w:val="28"/>
        </w:numPr>
      </w:pPr>
      <w:r w:rsidRPr="006D30CC">
        <w:t xml:space="preserve">Mohu upravovat informace o ostatních uživatelích </w:t>
      </w:r>
    </w:p>
    <w:p w14:paraId="73F4432D" w14:textId="0F152343" w:rsidR="006D30CC" w:rsidRPr="006D30CC" w:rsidRDefault="006D30CC" w:rsidP="006D30CC">
      <w:pPr>
        <w:pStyle w:val="ListParagraph"/>
        <w:numPr>
          <w:ilvl w:val="1"/>
          <w:numId w:val="28"/>
        </w:numPr>
      </w:pPr>
      <w:r w:rsidRPr="006D30CC">
        <w:t>Mohu odstraňovat ostatní uživatele</w:t>
      </w:r>
    </w:p>
    <w:p w14:paraId="38F688AC" w14:textId="36110EEC" w:rsidR="006D30CC" w:rsidRPr="006D30CC" w:rsidRDefault="006D30CC" w:rsidP="006D30CC">
      <w:pPr>
        <w:pStyle w:val="ListParagraph"/>
        <w:numPr>
          <w:ilvl w:val="1"/>
          <w:numId w:val="28"/>
        </w:numPr>
      </w:pPr>
      <w:r w:rsidRPr="006D30CC">
        <w:rPr>
          <w:b/>
          <w:bCs/>
        </w:rPr>
        <w:t>Nemohu</w:t>
      </w:r>
      <w:r w:rsidRPr="006D30CC">
        <w:t xml:space="preserve"> upravovat hesla ostatních uživatelů</w:t>
      </w:r>
    </w:p>
    <w:p w14:paraId="36F1A94F" w14:textId="77777777" w:rsidR="006D30CC" w:rsidRPr="00337B00" w:rsidRDefault="006D30CC" w:rsidP="002C2041"/>
    <w:p w14:paraId="6F8B39E6" w14:textId="52B0CE25" w:rsidR="009746DC" w:rsidRDefault="009746DC" w:rsidP="009746DC">
      <w:pPr>
        <w:pStyle w:val="ListParagraph"/>
      </w:pPr>
    </w:p>
    <w:sectPr w:rsidR="009746DC" w:rsidSect="002B0F16">
      <w:headerReference w:type="default" r:id="rId10"/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37EE7C" w14:textId="77777777" w:rsidR="00684200" w:rsidRDefault="00684200" w:rsidP="00684200">
      <w:pPr>
        <w:spacing w:after="0" w:line="240" w:lineRule="auto"/>
      </w:pPr>
      <w:r>
        <w:separator/>
      </w:r>
    </w:p>
  </w:endnote>
  <w:endnote w:type="continuationSeparator" w:id="0">
    <w:p w14:paraId="74EC7E93" w14:textId="77777777" w:rsidR="00684200" w:rsidRDefault="00684200" w:rsidP="006842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56367944"/>
      <w:docPartObj>
        <w:docPartGallery w:val="Page Numbers (Bottom of Page)"/>
        <w:docPartUnique/>
      </w:docPartObj>
    </w:sdtPr>
    <w:sdtContent>
      <w:p w14:paraId="6D6F70D0" w14:textId="49C9CB55" w:rsidR="00684200" w:rsidRDefault="00684200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17AB57A" w14:textId="77777777" w:rsidR="00684200" w:rsidRDefault="006842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8CCBFB" w14:textId="77777777" w:rsidR="00684200" w:rsidRDefault="00684200" w:rsidP="00684200">
      <w:pPr>
        <w:spacing w:after="0" w:line="240" w:lineRule="auto"/>
      </w:pPr>
      <w:r>
        <w:separator/>
      </w:r>
    </w:p>
  </w:footnote>
  <w:footnote w:type="continuationSeparator" w:id="0">
    <w:p w14:paraId="282F7CED" w14:textId="77777777" w:rsidR="00684200" w:rsidRDefault="00684200" w:rsidP="006842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78F2E" w14:textId="77777777" w:rsidR="00684200" w:rsidRDefault="00684200" w:rsidP="00684200">
    <w:pPr>
      <w:pStyle w:val="Header"/>
    </w:pPr>
    <w:r>
      <w:t>Ondřej Bureš</w:t>
    </w:r>
    <w:r>
      <w:tab/>
    </w:r>
    <w:r>
      <w:tab/>
      <w:t>Semestrální projekt na předmět ZWA</w:t>
    </w:r>
  </w:p>
  <w:p w14:paraId="6C5E2FAC" w14:textId="77777777" w:rsidR="00684200" w:rsidRDefault="006842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2115C"/>
    <w:multiLevelType w:val="hybridMultilevel"/>
    <w:tmpl w:val="2D6CFC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C016F"/>
    <w:multiLevelType w:val="hybridMultilevel"/>
    <w:tmpl w:val="52A4C2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25551"/>
    <w:multiLevelType w:val="hybridMultilevel"/>
    <w:tmpl w:val="AF7815E8"/>
    <w:lvl w:ilvl="0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C631B4B"/>
    <w:multiLevelType w:val="hybridMultilevel"/>
    <w:tmpl w:val="8D348D72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329379F8"/>
    <w:multiLevelType w:val="hybridMultilevel"/>
    <w:tmpl w:val="DE1A4C6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697147"/>
    <w:multiLevelType w:val="hybridMultilevel"/>
    <w:tmpl w:val="034CD39C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36505FCD"/>
    <w:multiLevelType w:val="hybridMultilevel"/>
    <w:tmpl w:val="039018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FA449C"/>
    <w:multiLevelType w:val="hybridMultilevel"/>
    <w:tmpl w:val="19E4A3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FE4F86"/>
    <w:multiLevelType w:val="hybridMultilevel"/>
    <w:tmpl w:val="3F8663D8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3BD17ED8"/>
    <w:multiLevelType w:val="hybridMultilevel"/>
    <w:tmpl w:val="D89A19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91FF2"/>
    <w:multiLevelType w:val="hybridMultilevel"/>
    <w:tmpl w:val="61C67C2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D477CD"/>
    <w:multiLevelType w:val="hybridMultilevel"/>
    <w:tmpl w:val="6E4826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97140A"/>
    <w:multiLevelType w:val="hybridMultilevel"/>
    <w:tmpl w:val="CF7680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10419E"/>
    <w:multiLevelType w:val="hybridMultilevel"/>
    <w:tmpl w:val="05B0A964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CD12020"/>
    <w:multiLevelType w:val="hybridMultilevel"/>
    <w:tmpl w:val="3B3A82D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BF4F9A"/>
    <w:multiLevelType w:val="multilevel"/>
    <w:tmpl w:val="040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67178D9"/>
    <w:multiLevelType w:val="hybridMultilevel"/>
    <w:tmpl w:val="9A28904C"/>
    <w:lvl w:ilvl="0" w:tplc="040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50005">
      <w:start w:val="1"/>
      <w:numFmt w:val="bullet"/>
      <w:lvlText w:val=""/>
      <w:lvlJc w:val="left"/>
      <w:pPr>
        <w:ind w:left="1518" w:hanging="360"/>
      </w:pPr>
      <w:rPr>
        <w:rFonts w:ascii="Wingdings" w:hAnsi="Wingdings" w:hint="default"/>
      </w:rPr>
    </w:lvl>
    <w:lvl w:ilvl="2" w:tplc="0405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405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5A9C69C0"/>
    <w:multiLevelType w:val="hybridMultilevel"/>
    <w:tmpl w:val="F1A61B1C"/>
    <w:lvl w:ilvl="0" w:tplc="0405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5B3D74BC"/>
    <w:multiLevelType w:val="multilevel"/>
    <w:tmpl w:val="4C7A5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C9754E4"/>
    <w:multiLevelType w:val="hybridMultilevel"/>
    <w:tmpl w:val="6E32EEC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9A731C"/>
    <w:multiLevelType w:val="hybridMultilevel"/>
    <w:tmpl w:val="77160816"/>
    <w:lvl w:ilvl="0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60C3586"/>
    <w:multiLevelType w:val="hybridMultilevel"/>
    <w:tmpl w:val="035AD0A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616857"/>
    <w:multiLevelType w:val="multilevel"/>
    <w:tmpl w:val="0405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F6F57E8"/>
    <w:multiLevelType w:val="hybridMultilevel"/>
    <w:tmpl w:val="65CCC732"/>
    <w:lvl w:ilvl="0" w:tplc="040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DB575F"/>
    <w:multiLevelType w:val="hybridMultilevel"/>
    <w:tmpl w:val="923C6D14"/>
    <w:lvl w:ilvl="0" w:tplc="040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50005">
      <w:start w:val="1"/>
      <w:numFmt w:val="bullet"/>
      <w:lvlText w:val=""/>
      <w:lvlJc w:val="left"/>
      <w:pPr>
        <w:ind w:left="1788" w:hanging="360"/>
      </w:pPr>
      <w:rPr>
        <w:rFonts w:ascii="Wingdings" w:hAnsi="Wingdings" w:hint="default"/>
      </w:rPr>
    </w:lvl>
    <w:lvl w:ilvl="2" w:tplc="040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716804F4"/>
    <w:multiLevelType w:val="hybridMultilevel"/>
    <w:tmpl w:val="8356E1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62671A1"/>
    <w:multiLevelType w:val="hybridMultilevel"/>
    <w:tmpl w:val="FEF6D0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444896"/>
    <w:multiLevelType w:val="hybridMultilevel"/>
    <w:tmpl w:val="3ED870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816D35"/>
    <w:multiLevelType w:val="hybridMultilevel"/>
    <w:tmpl w:val="ADB462D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D97F03"/>
    <w:multiLevelType w:val="hybridMultilevel"/>
    <w:tmpl w:val="BC34D17E"/>
    <w:lvl w:ilvl="0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4"/>
  </w:num>
  <w:num w:numId="3">
    <w:abstractNumId w:val="9"/>
  </w:num>
  <w:num w:numId="4">
    <w:abstractNumId w:val="25"/>
  </w:num>
  <w:num w:numId="5">
    <w:abstractNumId w:val="12"/>
  </w:num>
  <w:num w:numId="6">
    <w:abstractNumId w:val="0"/>
  </w:num>
  <w:num w:numId="7">
    <w:abstractNumId w:val="10"/>
  </w:num>
  <w:num w:numId="8">
    <w:abstractNumId w:val="21"/>
  </w:num>
  <w:num w:numId="9">
    <w:abstractNumId w:val="1"/>
  </w:num>
  <w:num w:numId="10">
    <w:abstractNumId w:val="3"/>
  </w:num>
  <w:num w:numId="11">
    <w:abstractNumId w:val="27"/>
  </w:num>
  <w:num w:numId="12">
    <w:abstractNumId w:val="16"/>
  </w:num>
  <w:num w:numId="13">
    <w:abstractNumId w:val="2"/>
  </w:num>
  <w:num w:numId="14">
    <w:abstractNumId w:val="20"/>
  </w:num>
  <w:num w:numId="15">
    <w:abstractNumId w:val="24"/>
  </w:num>
  <w:num w:numId="16">
    <w:abstractNumId w:val="29"/>
  </w:num>
  <w:num w:numId="17">
    <w:abstractNumId w:val="5"/>
  </w:num>
  <w:num w:numId="18">
    <w:abstractNumId w:val="8"/>
  </w:num>
  <w:num w:numId="19">
    <w:abstractNumId w:val="13"/>
  </w:num>
  <w:num w:numId="20">
    <w:abstractNumId w:val="17"/>
  </w:num>
  <w:num w:numId="21">
    <w:abstractNumId w:val="26"/>
  </w:num>
  <w:num w:numId="22">
    <w:abstractNumId w:val="28"/>
  </w:num>
  <w:num w:numId="23">
    <w:abstractNumId w:val="4"/>
  </w:num>
  <w:num w:numId="24">
    <w:abstractNumId w:val="11"/>
  </w:num>
  <w:num w:numId="25">
    <w:abstractNumId w:val="6"/>
  </w:num>
  <w:num w:numId="26">
    <w:abstractNumId w:val="7"/>
  </w:num>
  <w:num w:numId="27">
    <w:abstractNumId w:val="19"/>
  </w:num>
  <w:num w:numId="28">
    <w:abstractNumId w:val="23"/>
  </w:num>
  <w:num w:numId="29">
    <w:abstractNumId w:val="15"/>
  </w:num>
  <w:num w:numId="3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NAOS5gYGxuZmZko6SsGpxcWZ+XkgBWa1AOgw/n4sAAAA"/>
  </w:docVars>
  <w:rsids>
    <w:rsidRoot w:val="00804175"/>
    <w:rsid w:val="00073128"/>
    <w:rsid w:val="000810A8"/>
    <w:rsid w:val="000F2524"/>
    <w:rsid w:val="001221D5"/>
    <w:rsid w:val="00171DD9"/>
    <w:rsid w:val="00193376"/>
    <w:rsid w:val="001A0A8F"/>
    <w:rsid w:val="001B6C7E"/>
    <w:rsid w:val="001C6D06"/>
    <w:rsid w:val="001F1A6D"/>
    <w:rsid w:val="00292152"/>
    <w:rsid w:val="002B0F16"/>
    <w:rsid w:val="002C2041"/>
    <w:rsid w:val="003042FD"/>
    <w:rsid w:val="00332066"/>
    <w:rsid w:val="00337B00"/>
    <w:rsid w:val="00362CEA"/>
    <w:rsid w:val="003A7ED3"/>
    <w:rsid w:val="003C2F87"/>
    <w:rsid w:val="0043068C"/>
    <w:rsid w:val="004A3A3A"/>
    <w:rsid w:val="004A6738"/>
    <w:rsid w:val="004B71F5"/>
    <w:rsid w:val="004F6848"/>
    <w:rsid w:val="00511393"/>
    <w:rsid w:val="005348CD"/>
    <w:rsid w:val="005B3DF6"/>
    <w:rsid w:val="00607C8C"/>
    <w:rsid w:val="0064461A"/>
    <w:rsid w:val="00684200"/>
    <w:rsid w:val="00696661"/>
    <w:rsid w:val="006B298F"/>
    <w:rsid w:val="006C05FB"/>
    <w:rsid w:val="006D30CC"/>
    <w:rsid w:val="00707B48"/>
    <w:rsid w:val="00745BFC"/>
    <w:rsid w:val="007C5D09"/>
    <w:rsid w:val="007D1AE8"/>
    <w:rsid w:val="007D5704"/>
    <w:rsid w:val="00804175"/>
    <w:rsid w:val="00813780"/>
    <w:rsid w:val="00827EE5"/>
    <w:rsid w:val="00876A5E"/>
    <w:rsid w:val="008F2CF5"/>
    <w:rsid w:val="00973A25"/>
    <w:rsid w:val="009746DC"/>
    <w:rsid w:val="00987156"/>
    <w:rsid w:val="009A57F9"/>
    <w:rsid w:val="009C41BD"/>
    <w:rsid w:val="00A426F8"/>
    <w:rsid w:val="00A913C5"/>
    <w:rsid w:val="00AC25D9"/>
    <w:rsid w:val="00AC70BD"/>
    <w:rsid w:val="00AE6CC3"/>
    <w:rsid w:val="00AF0277"/>
    <w:rsid w:val="00B41B22"/>
    <w:rsid w:val="00B753CA"/>
    <w:rsid w:val="00B84072"/>
    <w:rsid w:val="00C156C7"/>
    <w:rsid w:val="00C30FCE"/>
    <w:rsid w:val="00C661A9"/>
    <w:rsid w:val="00CD0014"/>
    <w:rsid w:val="00D14E2D"/>
    <w:rsid w:val="00D267E9"/>
    <w:rsid w:val="00D308F0"/>
    <w:rsid w:val="00D53F41"/>
    <w:rsid w:val="00D63C93"/>
    <w:rsid w:val="00D81C8E"/>
    <w:rsid w:val="00DD4EA2"/>
    <w:rsid w:val="00DD5C3E"/>
    <w:rsid w:val="00DF2DEB"/>
    <w:rsid w:val="00DF5054"/>
    <w:rsid w:val="00E819B3"/>
    <w:rsid w:val="00EC6336"/>
    <w:rsid w:val="00F217FE"/>
    <w:rsid w:val="00F97122"/>
    <w:rsid w:val="00FA7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7AF93"/>
  <w15:chartTrackingRefBased/>
  <w15:docId w15:val="{084A7CA4-2FA6-43A2-B2B1-13D6C07ED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6D06"/>
    <w:pPr>
      <w:keepNext/>
      <w:keepLines/>
      <w:numPr>
        <w:numId w:val="30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41BD"/>
    <w:pPr>
      <w:keepNext/>
      <w:keepLines/>
      <w:numPr>
        <w:ilvl w:val="1"/>
        <w:numId w:val="30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6661"/>
    <w:pPr>
      <w:keepNext/>
      <w:keepLines/>
      <w:numPr>
        <w:ilvl w:val="2"/>
        <w:numId w:val="30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96661"/>
    <w:pPr>
      <w:keepNext/>
      <w:keepLines/>
      <w:numPr>
        <w:ilvl w:val="3"/>
        <w:numId w:val="3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96661"/>
    <w:pPr>
      <w:keepNext/>
      <w:keepLines/>
      <w:numPr>
        <w:ilvl w:val="4"/>
        <w:numId w:val="30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96661"/>
    <w:pPr>
      <w:keepNext/>
      <w:keepLines/>
      <w:numPr>
        <w:ilvl w:val="5"/>
        <w:numId w:val="30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96661"/>
    <w:pPr>
      <w:keepNext/>
      <w:keepLines/>
      <w:numPr>
        <w:ilvl w:val="6"/>
        <w:numId w:val="3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96661"/>
    <w:pPr>
      <w:keepNext/>
      <w:keepLines/>
      <w:numPr>
        <w:ilvl w:val="7"/>
        <w:numId w:val="3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96661"/>
    <w:pPr>
      <w:keepNext/>
      <w:keepLines/>
      <w:numPr>
        <w:ilvl w:val="8"/>
        <w:numId w:val="3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041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41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8041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Strong">
    <w:name w:val="Strong"/>
    <w:basedOn w:val="DefaultParagraphFont"/>
    <w:uiPriority w:val="22"/>
    <w:qFormat/>
    <w:rsid w:val="00804175"/>
    <w:rPr>
      <w:b/>
      <w:bCs/>
    </w:rPr>
  </w:style>
  <w:style w:type="paragraph" w:customStyle="1" w:styleId="level1">
    <w:name w:val="level1"/>
    <w:basedOn w:val="Normal"/>
    <w:rsid w:val="008041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level2">
    <w:name w:val="level2"/>
    <w:basedOn w:val="Normal"/>
    <w:rsid w:val="008041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ListParagraph">
    <w:name w:val="List Paragraph"/>
    <w:basedOn w:val="Normal"/>
    <w:uiPriority w:val="34"/>
    <w:qFormat/>
    <w:rsid w:val="008041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C6D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D1A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9C41B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842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4200"/>
  </w:style>
  <w:style w:type="paragraph" w:styleId="Footer">
    <w:name w:val="footer"/>
    <w:basedOn w:val="Normal"/>
    <w:link w:val="FooterChar"/>
    <w:uiPriority w:val="99"/>
    <w:unhideWhenUsed/>
    <w:rsid w:val="006842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4200"/>
  </w:style>
  <w:style w:type="character" w:customStyle="1" w:styleId="Heading3Char">
    <w:name w:val="Heading 3 Char"/>
    <w:basedOn w:val="DefaultParagraphFont"/>
    <w:link w:val="Heading3"/>
    <w:uiPriority w:val="9"/>
    <w:semiHidden/>
    <w:rsid w:val="0069666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9666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9666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9666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9666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9666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9666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664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20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8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05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5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3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7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2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8F62A78F96E74887B5B22E77056D91" ma:contentTypeVersion="9" ma:contentTypeDescription="Vytvoří nový dokument" ma:contentTypeScope="" ma:versionID="3e7c044ad4beba315fe603704880ce95">
  <xsd:schema xmlns:xsd="http://www.w3.org/2001/XMLSchema" xmlns:xs="http://www.w3.org/2001/XMLSchema" xmlns:p="http://schemas.microsoft.com/office/2006/metadata/properties" xmlns:ns3="721c35f2-155c-45a3-94f8-6c90ddd820a8" xmlns:ns4="4b8cbfc8-8a40-480c-9ef4-6bc0c3f11aab" targetNamespace="http://schemas.microsoft.com/office/2006/metadata/properties" ma:root="true" ma:fieldsID="67ecfa330a9bbe1c5902487a0e947fb6" ns3:_="" ns4:_="">
    <xsd:import namespace="721c35f2-155c-45a3-94f8-6c90ddd820a8"/>
    <xsd:import namespace="4b8cbfc8-8a40-480c-9ef4-6bc0c3f11aab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1c35f2-155c-45a3-94f8-6c90ddd820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odnota hash upozornění na sdílení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8cbfc8-8a40-480c-9ef4-6bc0c3f11a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CDE3A8C-ABB5-4434-8B2A-90667F627A14}">
  <ds:schemaRefs>
    <ds:schemaRef ds:uri="http://schemas.microsoft.com/office/2006/metadata/properties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4b8cbfc8-8a40-480c-9ef4-6bc0c3f11aab"/>
    <ds:schemaRef ds:uri="721c35f2-155c-45a3-94f8-6c90ddd820a8"/>
    <ds:schemaRef ds:uri="http://purl.org/dc/dcmitype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E7CBBF88-F1D5-4466-ADCA-7C1D9CD7894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97C2E2-9B47-4C4E-A631-138DB26FEA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1c35f2-155c-45a3-94f8-6c90ddd820a8"/>
    <ds:schemaRef ds:uri="4b8cbfc8-8a40-480c-9ef4-6bc0c3f11a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6</TotalTime>
  <Pages>3</Pages>
  <Words>558</Words>
  <Characters>329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es, Ondrej</dc:creator>
  <cp:keywords/>
  <dc:description/>
  <cp:lastModifiedBy>Ondřej Bureš</cp:lastModifiedBy>
  <cp:revision>44</cp:revision>
  <dcterms:created xsi:type="dcterms:W3CDTF">2020-10-09T09:11:00Z</dcterms:created>
  <dcterms:modified xsi:type="dcterms:W3CDTF">2021-01-08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8F62A78F96E74887B5B22E77056D91</vt:lpwstr>
  </property>
</Properties>
</file>